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DA5E1C" w14:textId="29DD54FF" w:rsidR="00851AD8" w:rsidRPr="00F94632" w:rsidRDefault="009544E4">
      <w:pPr>
        <w:widowControl/>
        <w:jc w:val="left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>Supplementary t</w:t>
      </w:r>
      <w:r w:rsidR="00343D23" w:rsidRPr="00F94632">
        <w:rPr>
          <w:rFonts w:ascii="Tahoma" w:hAnsi="Tahoma" w:cs="Tahoma"/>
          <w:sz w:val="19"/>
          <w:szCs w:val="19"/>
        </w:rPr>
        <w:t xml:space="preserve">able </w:t>
      </w:r>
      <w:r w:rsidR="00A00F21">
        <w:rPr>
          <w:rFonts w:ascii="Tahoma" w:hAnsi="Tahoma" w:cs="Tahoma" w:hint="eastAsia"/>
          <w:sz w:val="19"/>
          <w:szCs w:val="19"/>
        </w:rPr>
        <w:t>3</w:t>
      </w:r>
      <w:r w:rsidR="00343D23" w:rsidRPr="00F94632">
        <w:rPr>
          <w:rFonts w:ascii="Tahoma" w:hAnsi="Tahoma" w:cs="Tahoma"/>
          <w:sz w:val="19"/>
          <w:szCs w:val="19"/>
        </w:rPr>
        <w:t xml:space="preserve">. </w:t>
      </w:r>
      <w:r w:rsidR="00FE1133" w:rsidRPr="00F94632">
        <w:rPr>
          <w:rFonts w:ascii="Tahoma" w:hAnsi="Tahoma" w:cs="Tahoma"/>
          <w:sz w:val="19"/>
          <w:szCs w:val="19"/>
        </w:rPr>
        <w:t>Observed deaths, relative risks</w:t>
      </w:r>
      <w:r w:rsidR="00E9090A" w:rsidRPr="00F94632">
        <w:rPr>
          <w:rFonts w:ascii="Tahoma" w:hAnsi="Tahoma" w:cs="Tahoma"/>
          <w:sz w:val="19"/>
          <w:szCs w:val="19"/>
        </w:rPr>
        <w:t>,</w:t>
      </w:r>
      <w:r w:rsidR="00FE1133" w:rsidRPr="00F94632">
        <w:rPr>
          <w:rFonts w:ascii="Tahoma" w:hAnsi="Tahoma" w:cs="Tahoma"/>
          <w:sz w:val="19"/>
          <w:szCs w:val="19"/>
        </w:rPr>
        <w:t xml:space="preserve"> and 9</w:t>
      </w:r>
      <w:r w:rsidR="00211DA7">
        <w:rPr>
          <w:rFonts w:ascii="Tahoma" w:hAnsi="Tahoma" w:cs="Tahoma"/>
          <w:sz w:val="19"/>
          <w:szCs w:val="19"/>
        </w:rPr>
        <w:t>5</w:t>
      </w:r>
      <w:r w:rsidR="00FE1133" w:rsidRPr="00F94632">
        <w:rPr>
          <w:rFonts w:ascii="Tahoma" w:hAnsi="Tahoma" w:cs="Tahoma"/>
          <w:sz w:val="19"/>
          <w:szCs w:val="19"/>
        </w:rPr>
        <w:t xml:space="preserve"> % CIs by each cause of death and category of items.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676"/>
        <w:gridCol w:w="2503"/>
        <w:gridCol w:w="643"/>
        <w:gridCol w:w="1545"/>
        <w:gridCol w:w="271"/>
        <w:gridCol w:w="671"/>
        <w:gridCol w:w="268"/>
        <w:gridCol w:w="567"/>
        <w:gridCol w:w="271"/>
        <w:gridCol w:w="228"/>
        <w:gridCol w:w="643"/>
        <w:gridCol w:w="569"/>
        <w:gridCol w:w="271"/>
        <w:gridCol w:w="592"/>
        <w:gridCol w:w="274"/>
        <w:gridCol w:w="592"/>
        <w:gridCol w:w="271"/>
        <w:gridCol w:w="246"/>
        <w:gridCol w:w="643"/>
        <w:gridCol w:w="660"/>
        <w:gridCol w:w="271"/>
        <w:gridCol w:w="569"/>
        <w:gridCol w:w="274"/>
        <w:gridCol w:w="592"/>
        <w:gridCol w:w="327"/>
        <w:gridCol w:w="246"/>
        <w:gridCol w:w="643"/>
        <w:gridCol w:w="569"/>
        <w:gridCol w:w="271"/>
        <w:gridCol w:w="592"/>
        <w:gridCol w:w="274"/>
        <w:gridCol w:w="592"/>
        <w:gridCol w:w="271"/>
        <w:gridCol w:w="230"/>
      </w:tblGrid>
      <w:tr w:rsidR="00F94632" w:rsidRPr="00F94632" w14:paraId="107F1DAA" w14:textId="77777777" w:rsidTr="002A2CBB">
        <w:trPr>
          <w:trHeight w:val="270"/>
        </w:trPr>
        <w:tc>
          <w:tcPr>
            <w:tcW w:w="6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97ED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Items</w:t>
            </w:r>
          </w:p>
        </w:tc>
        <w:tc>
          <w:tcPr>
            <w:tcW w:w="6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3464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16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2BF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1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0A86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Causes of death</w:t>
            </w:r>
          </w:p>
        </w:tc>
        <w:tc>
          <w:tcPr>
            <w:tcW w:w="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DA792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6683F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E085F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81727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11D9A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70CD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14910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0BF21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21EB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71103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8827F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71C64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FAD2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33004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E330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7826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F2AFD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509FB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0B72A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39C48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5962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CD729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B1D55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520CF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C97AC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785D4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9FCBC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5980B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ABA3C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B6E51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</w:tr>
      <w:tr w:rsidR="00AE4CE7" w:rsidRPr="00F94632" w14:paraId="065A8DA9" w14:textId="77777777" w:rsidTr="002A2CBB">
        <w:trPr>
          <w:trHeight w:val="555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1BDB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8608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904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D9C4B3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All cancers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br/>
              <w:t>excluding leukemia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FFDBEC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834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48D2E5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tomach cancer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7387D9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850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D37524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Liver cancer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E5CB67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834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5D0444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Colorectal cancer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1D7295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</w:tr>
      <w:tr w:rsidR="00F94632" w:rsidRPr="00F94632" w14:paraId="0E2BA874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93AB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DC89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5CB8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D14F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A204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5D1E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2AA5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EA00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D279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5CFC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02CE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680B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3CEA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CD4E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FBC9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3BD1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8C31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2012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247D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B292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65E1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5BB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13A8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FA48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804E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098F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8F23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090C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E0A1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6D7C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F92B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CC95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47AC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5EC6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5BE65BC4" w14:textId="77777777" w:rsidTr="002A2CBB">
        <w:trPr>
          <w:trHeight w:val="315"/>
        </w:trPr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EA2CF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CC4D9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83F8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.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2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9794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R</w:t>
            </w:r>
          </w:p>
        </w:tc>
        <w:tc>
          <w:tcPr>
            <w:tcW w:w="531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ED855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5% CI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20FC18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742C5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.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D5D6C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R</w:t>
            </w:r>
          </w:p>
        </w:tc>
        <w:tc>
          <w:tcPr>
            <w:tcW w:w="517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9C791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5% CI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DE2C1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4D514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.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3501F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R</w:t>
            </w:r>
          </w:p>
        </w:tc>
        <w:tc>
          <w:tcPr>
            <w:tcW w:w="532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99386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5% CI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15687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5554A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.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9E5A9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R</w:t>
            </w:r>
          </w:p>
        </w:tc>
        <w:tc>
          <w:tcPr>
            <w:tcW w:w="517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05783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5% CI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E0D208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</w:tr>
      <w:tr w:rsidR="00F94632" w:rsidRPr="00F94632" w14:paraId="0979CEAB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B466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8628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822E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0575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40A9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5FB3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47DE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FAA7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B680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1C0D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0913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0986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410B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33AF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AE06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F261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3DD1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5E52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486D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5F47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07DE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BE13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CA99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3DEA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2693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C33A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5ABF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2DB9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F77B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F858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3AB0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3CFA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128E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B28D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130AACA8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FA297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erved death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14E48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8F573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78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11F32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B24D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B24DD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60E7E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AC741B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EF3A0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92E38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2EC374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5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0CE8B8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48C1CC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F789C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3002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294E8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B5742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357BA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D5385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E0364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90251B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EC3D5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F95BB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3F542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8CB84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877B7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99BE50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4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26AA4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5E330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D7EB2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653B1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99C2B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CFD7F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9E32AC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</w:tr>
      <w:tr w:rsidR="00F94632" w:rsidRPr="00F94632" w14:paraId="16A5F842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570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DE25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0F6E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DBB5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8B8E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9FD5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8A56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E667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DBB5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9102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EC68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2C84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A8EE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933D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5DB7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0B4A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F376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CF78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0EE1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A4EC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E110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EF08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D9E5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F634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FF96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EB14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34BE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4B53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8CAF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EF9E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54DF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D923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E2CE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C8DB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1FF38313" w14:textId="77777777" w:rsidTr="002A2CBB">
        <w:trPr>
          <w:trHeight w:val="315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1ADB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moking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2A9C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 (Never, 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86F8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BF41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F48C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8E0C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2FE6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6179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4172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A2E4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F4411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494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FABA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9AED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5415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EBF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14D8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7217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C60C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A485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6812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5BAE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859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2B35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82D7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4DB9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7F90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979F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85B8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B6A3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6673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3964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8288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8D3D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3F70CFF0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82A92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Pack-years)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6057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Former smoker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DA68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AC7F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5FB5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708E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D3B6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D45D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593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1B80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E841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9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F51F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8F75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62A7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8BB5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934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9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DEEF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4A42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A87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DA27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E82C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BD41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3B73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7A7E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2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C96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81E8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7FE0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7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93C5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CC1B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0DA8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C64B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02A4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3AEC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5DEC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3CC61E94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5FAE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6A1F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&gt;0-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6AB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78F0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5C66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8F0E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E8A1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4425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2B17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0021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D2BF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C3CA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FCD0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950C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C7D7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7223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4.1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870D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DF8A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8942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97211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9C95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E26A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D03D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8698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480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B863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9A24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29E7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D31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CDD3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2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05CB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2372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7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B402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9797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334B9442" w14:textId="77777777" w:rsidTr="002A2CBB">
        <w:trPr>
          <w:trHeight w:val="315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FE4C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7F43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0- 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1BB7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1FFB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B61B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FEA8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59A2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7CB3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4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B0EC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2214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2D9A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6005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6F31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7FCF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05A2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EB25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9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D05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6D1A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6EEE1" w14:textId="2D5FAFCF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</w:t>
            </w:r>
            <w:r w:rsidR="00924C16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 xml:space="preserve"> c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72972" w14:textId="50B6CEF6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.30</w:t>
            </w:r>
            <w:r w:rsidR="00924C16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 xml:space="preserve"> c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DD00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39A8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C070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69D8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64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5A21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gram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c</w:t>
            </w:r>
            <w:proofErr w:type="gramEnd"/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88E6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C89F1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4D20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AD4A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BD5C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5942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179F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0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1558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B9AB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212A1035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374E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996D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-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CA1E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CE98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881A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24C1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CF9B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4137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C2C2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69F2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52E0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2C01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0297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4A4C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3717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4BB0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4.6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792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9B68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C951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1503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FA0F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F83D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1B3F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1AA9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72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9AAE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860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AAF6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7D07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6561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2059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DBC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23A0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9FC8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9D84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7A472F30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C73E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6A51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0+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7D36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5AF7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7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8758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11F4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0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97D7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04C6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5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FC8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9D91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9F65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16D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7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3EDA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1BD9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34F7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BE9C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5.6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58DC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CF47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C6084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F5A2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27E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8841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0A14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8E83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5.52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1F06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1937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2039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13BE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5059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4031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75AC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3555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4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D05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424D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5ED31500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A3CC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A46F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1D6D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CA14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49F3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E2E6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6B1E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4DE1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9D28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E76A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A0CC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05A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AF64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7632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49D9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DDD4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ED49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DAE7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B0BB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DF27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C219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16D9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5AAC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61A6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F56B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E293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FACC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4E01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554A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62E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489D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8BBD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A426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23E7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07BD53D8" w14:textId="77777777" w:rsidTr="002A2CBB">
        <w:trPr>
          <w:trHeight w:val="315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97C9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Alcohol consumption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C78CD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 (Never, 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33E2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4CE7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172B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A94E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EFAC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8234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E12F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B569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5C12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027B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0B85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D2DD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5309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6826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65A7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8D93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4BA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E223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4485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804B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931B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5793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529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4CD9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EBFF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7387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E80C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E3D3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E227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C383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691A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E28B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171D2FA2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64B02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(Ethanol / day (g))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82E6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Former drinker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99C8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6E95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2A9F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E354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EBD8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9007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39FB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2D1B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4806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F7D6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A03D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18CB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04B3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2EE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8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1E18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705E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AA91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6A5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9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4D69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91C3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C877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64C2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6.29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55A1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E65A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F433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3472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6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CEA9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0C41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FEF1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4106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5.3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74C5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778A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0E91902A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928D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011B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&gt;0 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4D5B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718A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9BCC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BC64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780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0684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D4D6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01C1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1D7B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BCD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5D45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F924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852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221B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39A4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2963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9C8E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DE9C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D6E7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3FE6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2DB0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A7FA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4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0F6A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3203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8873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85EF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0DC1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913F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F8C8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EC78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7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9272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034A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7673E581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4616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913C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-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8294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3B34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0F13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3EAE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7AB3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003C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E60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6F23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7039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2A3D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4F22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9D9A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F59D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78C1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529A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2F2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9E78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4D3C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D65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A121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5D40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4D7A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25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309B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7E98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791A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C705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D9E6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3B4F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2E4E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4B5D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9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16C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9F75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18D82C1A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8789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6A33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-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FC8C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6275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F7B5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C5AF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A170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195C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C866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E033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DA22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392B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FF4F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6291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3EE9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5D5E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6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BC2B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A422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95B5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1EBC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2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FCC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301E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DD97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B463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5.18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1DCD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0E4D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6E3D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EA41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AC88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C7EC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92D1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315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8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948C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9B02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602BCE69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0AA0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88EE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0+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5B5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CDD6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6156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0D71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8FED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5B51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0AF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66A0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F4F3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F9AD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344F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9163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6F49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1CA7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184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50A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DEBF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33B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BE61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726F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FDD4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8C20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4.27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9AE6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4E0B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E906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6557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8DFB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A44A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8426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79EA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4.0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DC8C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C53E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14E1B924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A77F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95F8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2903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457F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F767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0CE5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86CB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FA08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DC15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F1B3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318E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FBB5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3263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DF78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CDC7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1A6F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EB88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F83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19E5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43E3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33F7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755C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2BC6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2F16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477A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F1D1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B792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4CFA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EE96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CBC9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B616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41B2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3BC7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19AE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0B334152" w14:textId="77777777" w:rsidTr="002A2CBB">
        <w:trPr>
          <w:trHeight w:val="315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8464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Health consciousness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D3EC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Good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27F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3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D4BB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E26E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78F6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5962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EE67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BF37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8EC3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A9960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8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AD5D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A440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1108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4875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86B6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CDF4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E7B9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90130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F6F6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1512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4233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8804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CEDB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876D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435D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2CFE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F87D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C48A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C3C5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45B6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716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3823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A4F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7CFE2EE8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D92F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20EB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Medium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4C0D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9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7FB4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F016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65C2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B49A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51F3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BB74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31C6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452D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8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AABE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2177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BC3F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9C55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4F9B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DC5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BFFD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3EA8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9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9E33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E6D1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C5A2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B96F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B1A7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1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2D23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8894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6A90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6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F5BA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B843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BD91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4408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BD6C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B6D6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1E65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408FD0B9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A66E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B7AA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Bad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C0E8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58EE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73F1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CC1D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4D13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ACD5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5B4A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0C1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A69F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FC73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AD32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2C21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D37F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7B98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4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4FA2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DBE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D4DC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EA50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D416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1DF4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EC99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8347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78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1A32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DEF6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63E7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8868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E7EB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085B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6260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DBA0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0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57B9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28D9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7F5E4251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7197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8659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DFB4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E30E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6104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C31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B20A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04B3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308D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754A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88E1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11F3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766C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FE74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8146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3F1F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640E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4FC9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C084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72FB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E4CB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2863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2BA9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E682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DE2A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CF5A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852C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C204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E9C3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C60D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D11E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4519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AC7B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C008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515D0435" w14:textId="77777777" w:rsidTr="002A2CBB">
        <w:trPr>
          <w:trHeight w:val="315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30B7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Frequency of 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CDA8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Every year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8739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6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8309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C0A8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D732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868C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8758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2AB9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CB17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2041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4C88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E479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CAC6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E57F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0635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FA93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B8E0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5783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1BA9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CA5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F330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4D7E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B7C4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B94F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DE9F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6AC8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6CA6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EE2A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ACED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E706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A751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A8EC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4549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751AB59B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754AB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 medical examination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82826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ometimes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8EF6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4313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0975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AE3A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D8CD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FD20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9B89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BC63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0C0E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6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5B80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201B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9B32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AFD4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2FD9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71BD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3D15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3907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ACBA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2863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4356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0FA6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2DB7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70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9E2C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D77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AFF2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C0E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1BEA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C964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E6B8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EE67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B47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F74A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1E7AB76F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5E91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B8228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Almost never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CDC7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3D52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5B52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36D8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E0ED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C216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B2BD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D977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8B18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820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A3B6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518C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5A0D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8BB8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4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E752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0DD2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0799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60CB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3C25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3845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88CF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4C2A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91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BCF1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8F9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7D06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386C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6DF2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AD6A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85F3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A79F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9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57AE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8D4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3176D78D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BDB3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5A82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55A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F03C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1316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202A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CBBA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6C5C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F8A7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0B3A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8EA3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DB33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2300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8987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CE71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B28F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0498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09A4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C5DE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B504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3296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7559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A61A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15CE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5A87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DA17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76AA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46E0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CD93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58C9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02C0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56C2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2A75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AEE5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16A8F345" w14:textId="77777777" w:rsidTr="002A2CBB">
        <w:trPr>
          <w:trHeight w:val="315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8029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Breakfast intake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7D71B" w14:textId="1CBD3479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Every</w:t>
            </w:r>
            <w:r w:rsidR="00E9090A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day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423D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6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0B54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6E5B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6980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357D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E241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B03F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3AF0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ECEB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D82F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6564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9017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A0EF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DFB2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972B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BFD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436C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9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68B0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01C0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010E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48DD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3102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FA33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4BF1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4580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11F7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0F0C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2906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ADED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4B28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0E03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5B62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3FA3319B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96B6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9C68D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ometimes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2E64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9814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10C7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8B16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AE41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DCD4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9051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53D9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7A0F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713E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3352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BC8E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8142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AC15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DD6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2C9B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0DFF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C33F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13CA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1A56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DB4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01D4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0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F97D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FE5C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F97C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E90E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8A43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0865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F29A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CAD9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4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BC11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A426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6BD24858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2D14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2DBE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Almost never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AB10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6A61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EE24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B858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D52D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F1B8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FF0B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1B0C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8CE5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A57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5C4B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844F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AC98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29F1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6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B5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2A33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C521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71A4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7ACF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29E9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2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C2A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2A54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2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C618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72B3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3059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ABD2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6B98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8A41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C191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A6DA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7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E713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A566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5FB75121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E535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16A0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CAA5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0915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3C0F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EBD3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CC53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67C3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8FEE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806C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A2F0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C0FA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1D5F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9F2B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23B9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4DE4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136F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7944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F3D4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DD6E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B4D0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6634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C5A7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6500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9187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C46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88E1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F27C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5ABA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7D00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4A7F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D49A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FAD7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D81B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6D2DEAAB" w14:textId="77777777" w:rsidTr="002A2CBB">
        <w:trPr>
          <w:trHeight w:val="315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0498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leep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1F1D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Well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7ECF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9D4F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B9B1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8896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C376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5E4A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18EA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B123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65E2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9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71BB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0217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18D9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23AF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BFBE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BAA4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04C1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3260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8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7C6E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70B7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0F71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3A27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D88B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30FF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7C8F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4ECC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CEB6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FE67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8924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1B3F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11D3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97F0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9DE3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7D7B7AA2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09F6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000D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ometimes not well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E254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6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A075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76A2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FDE7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5561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47D4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8082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DB2C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1859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EDC4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480C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C4F7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182E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7259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031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96EC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B1904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9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B70B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EFFA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2A33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BCD3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BBFB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0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5E2E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ED6E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7B9C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7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F014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0CF8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6DDA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2984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7BE5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F044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C3E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29912BC4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C884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49CC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Not well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0473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9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9655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C2B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91B2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3E4D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DCF2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047C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F9EB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906D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7FB3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E0F2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91E2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2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6416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76BE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336D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B993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2AFC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E070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FCDE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A687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2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66D0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1908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89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2E6A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7A3C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3071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22F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D881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A9C9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63C9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EA69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9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920B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8884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485A9760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8D07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29CB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3858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7675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4246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5A5A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041B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6121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041C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7AE0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C3AB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5D8E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EB59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A1B8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E0B0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A5D0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043B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3944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C7A3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90AE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372D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8994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D6BC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D48A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801F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FFA0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8D41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C2FA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B1D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0853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25FE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4DB4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C466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48AB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12AEFB3A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E123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lastRenderedPageBreak/>
              <w:t>BMI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EC298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&lt;18.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C148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CCB6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2E22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B394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03DD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1490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B8F4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4425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1587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AF5A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E617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D86E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DAEC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7C89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3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7F64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06B1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A500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C756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1DD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87BF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2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96E8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308B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5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31B9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757E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370F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2655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7775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9A37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1C15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1D7C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6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0C7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27B4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60C2A18A" w14:textId="77777777" w:rsidTr="002A2CBB">
        <w:trPr>
          <w:trHeight w:val="315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8A3A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B37B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.5-&lt;25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5B04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8D8E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6F85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18E8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4922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B65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EAE0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63A3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573A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2B5A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03F7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F394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5479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91E4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CB97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3818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D624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8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FFAC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4C55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2752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5A3B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5E2F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10ED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4657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65C8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7908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FCEA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7B57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8D0B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B274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F079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21CA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22518C9F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C07A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F117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-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E2D71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223C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2D64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2D42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1DA4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F7DC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A21A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ABB8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B6D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BCBB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3BB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6CEA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270C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C434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EBAB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AF5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A605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FF16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CF4F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EFEA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B17D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F6E0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07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CB5D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9EFB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F540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7114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F3D0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59DE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73E4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DB6D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CFA4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94B7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1ECAAF98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C688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403A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+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CDF0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4122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A99B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72EF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253E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9EDB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201E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045E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664D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86A1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B059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1664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0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D095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BD86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6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A793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8B52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A7D4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4B3A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0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DFE8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AD65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E8CA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66E2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6.45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BE04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6BF2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12FE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8D71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F68B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1F20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2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EC87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C5EF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4.6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4AB6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A8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7811D563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F23A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7717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7E99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95B7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79A2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0EE6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5EBE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7257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5942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0BBE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4D4A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EAE5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2DE6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AE21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F9F6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354F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E543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120A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DED9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FEA8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4495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EF08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DC43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DE1D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D462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817B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3668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1441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D70A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6C79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5179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8082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D8E6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C847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1298266F" w14:textId="77777777" w:rsidTr="002A2CBB">
        <w:trPr>
          <w:trHeight w:val="315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43E36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Job category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3892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Design &amp; research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0F6A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357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0A87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C473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5866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169A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EA51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FA45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080A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4B22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45FE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129C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C2B3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346E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40F4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A8D8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353A0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BD8B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6028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AEBC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3EDC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51BC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81F4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59DD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45AC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A734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6655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A3A3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8C6D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21FE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E679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8C5C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08C8CDB9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71A3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551B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adiological management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C0FF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DBC6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1289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FD22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EB23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86FE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8DA8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4A4C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1DBB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8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7575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DBC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53CA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3E5E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67FB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4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F6CC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DA09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7339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448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9A78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D9ED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2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491E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E09E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3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FE68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B6E3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FC4B1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9812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DBB7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DCAE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CDCD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24D9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8BB3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2B00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405E4143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8F45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3A2E7" w14:textId="27C6185F" w:rsidR="002A2CBB" w:rsidRPr="00F94632" w:rsidRDefault="001D2E7C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</w:t>
            </w:r>
            <w:r w:rsidR="00E9090A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p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e</w:t>
            </w:r>
            <w:r w:rsidR="002A2CBB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ation &amp; investigation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D28D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4D7C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61FE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255A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DC49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C6AC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8AFB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A65B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C4E3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11A5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CB30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D069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16ED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544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3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1B2A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F35A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B814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C0AD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99A6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60EC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2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1D78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77F0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5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604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8304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0162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E257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01D8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9689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2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EF4B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F451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937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0732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00B0C098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A739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261C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Maintenance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E8A14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3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3F94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00F9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2B6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D760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4CFA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F9BA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328E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56B4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16D9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5274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15D5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7689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43E5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8BF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456F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96D64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7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6747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FAD1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0F2F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51DB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182E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4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7525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F5C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4C96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E724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2875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F49B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B7F9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9BD3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C8AC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5873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4313CDE4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92D8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3A71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E4B6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E898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F5C4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323D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2130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0779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8AE5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58C0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9165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B243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8D0D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145F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5EE8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B48F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BFD5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3780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09AE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4760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FBA2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5A0C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5724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E811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AFAA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F252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0F10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B8BA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99E7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0634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CF81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6D38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E23A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ACBA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264A32F4" w14:textId="77777777" w:rsidTr="002A2CBB">
        <w:trPr>
          <w:trHeight w:val="315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E76D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Position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2469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Management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9D31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3C57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C25B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017D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EEFE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5C96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D655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689E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5837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2362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3D3D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324B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3739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73BA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86BE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06EE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AB88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515F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95EA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215E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EE67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CD2E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4AA8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00F5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9127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6FA6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06B8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AD3E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0B41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9A86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E4D4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7C98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3DB1FFBA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1935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EE64B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Technical advisor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5BC1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6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D871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5256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886E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D403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62D9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FD3F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4A4D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3E0B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FEB0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89CB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0E28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FF0B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2B75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8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1093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B065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F8B34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C21E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E91B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8BC7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1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3412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65A4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2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2B7D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4006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08A4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64A6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0D4C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029E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3E7D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319F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835A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E48F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3F74E5F9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C4DC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1730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Group leader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6F7B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9D9F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C5C5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FF7A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CD7C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DB3E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C30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BB82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4F681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1852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D542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1233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1F6A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FA16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7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F021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0363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D0AF1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6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9780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F3C8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BF0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7F05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B719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22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1E56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B878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BF6D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9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9DFB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927B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209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153C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6940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4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917D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3D73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5147F459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75EB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A7E5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taff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D5E84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1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FE46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A97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04C7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368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A776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2D64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316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0888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233D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B19D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C28F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DA62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D5A5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F08B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EBAF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73EB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DDA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23FC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6353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59E4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7103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1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708A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4626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02B4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8905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736A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74EE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A9EE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FCDF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2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DCE9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BE18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38C59FE2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5E14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0770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3024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B93F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7743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16E5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3DBA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E3E6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DD49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2258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7C45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39B3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6589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1308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FBA8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3C72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CE62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774E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DE93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7B3A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3BFA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BFCC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D1DF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40F5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C1D8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6412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E55F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5255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7874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D797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ADAA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2E02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E2DC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0186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1E396074" w14:textId="77777777" w:rsidTr="002A2CBB">
        <w:trPr>
          <w:trHeight w:val="315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360D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Years of education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7EE3B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+ years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B0F2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0E3C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DEB8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09AE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2ED6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95FD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E2DB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BCBC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62B8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17CE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1FBC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56BF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BDF0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433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7AB5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5D78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AB14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0036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0588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FC93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63A7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D9CA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FA02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F470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4384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09F5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D9D6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B64B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4599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EA34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B443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404C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4FD16DE1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6014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CEBE6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-12 years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292D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2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9575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7A44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525A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37CC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6757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4751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E16E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0A6C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C0A5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5C62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0DF5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5574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2725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895B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49D3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F497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29DA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691F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B88F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1BDA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56E4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46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5A0D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857A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6C18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6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B7CE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2DB5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49DF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3FD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A807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9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F08C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0B94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496BF165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11F7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1D49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&lt;10 years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5074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4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4528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FFAC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4CBC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9AA0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D364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8D45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688B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8758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299B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0904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B922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2383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344E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6873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E1F2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DCA4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6A91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9FC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8011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D9B0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0472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8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7BD6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9DE7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C1C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7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F499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5D15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D8B2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0B4C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527E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4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9171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8D54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23618077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8844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7C12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8FC5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43D1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76AE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CDC7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26BB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B250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80CF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6BCB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1C56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E672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8AE5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62C8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6415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5260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FE32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B4E5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9A91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89B7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1026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682C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4308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6D79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A14F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4639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E43F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1608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0C4B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706E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1B4B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E019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F80C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C2F5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7D2273C8" w14:textId="77777777" w:rsidTr="002A2CBB">
        <w:trPr>
          <w:trHeight w:val="315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A16F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adiation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F00DB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&lt;5 mSv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09B3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F55A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6159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698D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36F2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B808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ED40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9A6E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BDF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6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882A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9E77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07D3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FA1E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2AB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A2B0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1C47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B256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5E8C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F313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0FE6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C77F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2B0D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81DB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828D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32DD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1C53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735A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238B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761C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0100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4A90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43C8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76F82D07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0CC1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Cumulative dose)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1B7A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- mSv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FC88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CBFB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436D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96C2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763B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9693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6B8A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7A03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9207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0271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8625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285C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387D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E83A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D0A3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CA49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2DD7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7094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CBE7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3BFD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4329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5924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3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8F22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E858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57131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46D6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59AA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9CB4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1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87D3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8B50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64FD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1098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27E4B588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4585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DB04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- mSv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0C09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8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8C25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520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AC03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D4B6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3BD6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6482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9CB7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E8364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38F4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BC19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EF6A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8557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4251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032F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0AD8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E3F41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D7C5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7629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DAD3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B14F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EFBB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9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AEAE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36B5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9383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2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DEFB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13A1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F11B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7BFF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C7E4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6882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1DF6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41B00D7A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4FBF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24F1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- mSv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075C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320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039A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0B3B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AD9C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19BE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5F8D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8B58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929A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FC03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CC7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E3BB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568B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020A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0B7F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FA6F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5898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9EF8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73F6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803B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397C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1FF9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43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6FF2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63C1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C843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A0D6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1CC5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8F2D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99FD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4C9C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CA6C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66E3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63B2D3F4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1C9B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3C3B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0- mSv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7848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48C2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1B53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110C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9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CDB4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46BA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40A5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C94E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A173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9B85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23BF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2987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F059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7145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2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4A30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E1CD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4C51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9AF5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867F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9FE0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3E17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E24B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05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2818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0E39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85B9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DB49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6332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4B29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3FB6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0B99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CE86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B9F8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04DB6731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A2B6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0009D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+ mSv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4339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7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D112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826C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4E58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562B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848F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400B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BAC1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6D39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10A4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3E9E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584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2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3697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1C8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11C7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DB1F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FFA3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EC2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693A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A88D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F81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F83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41 </w:t>
            </w: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FDD1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1EBB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D7B7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65A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80FC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1E9B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FA93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C2C8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0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506B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E915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29BF128B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12846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6F9B0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9B030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D0192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62DA4B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5D59C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4935E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A6A5C2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31C318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162B5C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8A58BD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7B2F4B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D2018D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9245A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860F4C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05C05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B06208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ADAEF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1EF0D6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09FBD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0E2BA2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ACD43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56578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6911E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E0199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43887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D6C3F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290EC8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28FB0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221DD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4A0696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B602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D50386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F5049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</w:tr>
      <w:tr w:rsidR="002A2CBB" w:rsidRPr="00F94632" w14:paraId="53EFA150" w14:textId="77777777" w:rsidTr="002A2CBB">
        <w:trPr>
          <w:trHeight w:val="270"/>
        </w:trPr>
        <w:tc>
          <w:tcPr>
            <w:tcW w:w="4259" w:type="pct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71C9D" w14:textId="3EDC9AF5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a: The number of deaths listed in each category were based on pseudo</w:t>
            </w:r>
            <w:r w:rsidR="00E9090A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complete data set #1. These were almost similar</w:t>
            </w:r>
            <w:r w:rsidR="00E9090A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,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but slightly different </w:t>
            </w:r>
            <w:r w:rsidR="00E9090A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in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</w:t>
            </w:r>
            <w:r w:rsidR="00CB4DC8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each 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data set.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17CC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C3AD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A9A4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A06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1913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DAF7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268E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F94632" w:rsidRPr="00F94632" w14:paraId="4BFAA703" w14:textId="77777777" w:rsidTr="002A2CBB">
        <w:trPr>
          <w:trHeight w:val="270"/>
        </w:trPr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C5EC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b: Reference category.</w:t>
            </w:r>
          </w:p>
        </w:tc>
        <w:tc>
          <w:tcPr>
            <w:tcW w:w="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C63D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EF26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5C48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0BBC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2B4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6C03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84A5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9592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D193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C03E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DA67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88B1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B982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860C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6ED3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664B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29A3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2D9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5D75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3FF0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A724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EC80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BFA1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6773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81C3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E923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D137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085E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D1E2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A52A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08E2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A59B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FBEE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2A2CBB" w:rsidRPr="00F94632" w14:paraId="332B41CB" w14:textId="77777777" w:rsidTr="002A2CBB">
        <w:trPr>
          <w:trHeight w:val="270"/>
        </w:trPr>
        <w:tc>
          <w:tcPr>
            <w:tcW w:w="3561" w:type="pct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5FFCB" w14:textId="7766DF46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c: The results were based on the category </w:t>
            </w:r>
            <w:r w:rsidR="00E9090A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that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combined &gt;0- and 20- because the number of observed death</w:t>
            </w:r>
            <w:r w:rsidR="00CB4DC8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for &gt;0- was zero.</w:t>
            </w: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3098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25B4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E88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CCFC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AB58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26EB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DE30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A819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B659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5078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DBBC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A7C7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4D42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</w:tbl>
    <w:p w14:paraId="778EE10F" w14:textId="6BB6C01F" w:rsidR="002A2CBB" w:rsidRPr="00F94632" w:rsidRDefault="002A2CBB">
      <w:pPr>
        <w:widowControl/>
        <w:jc w:val="left"/>
        <w:rPr>
          <w:rFonts w:ascii="Tahoma" w:hAnsi="Tahoma" w:cs="Tahoma"/>
          <w:sz w:val="19"/>
          <w:szCs w:val="19"/>
        </w:rPr>
      </w:pPr>
    </w:p>
    <w:p w14:paraId="5CF56756" w14:textId="77777777" w:rsidR="002A2CBB" w:rsidRPr="00F94632" w:rsidRDefault="002A2CBB">
      <w:pPr>
        <w:widowControl/>
        <w:jc w:val="left"/>
        <w:rPr>
          <w:rFonts w:ascii="Tahoma" w:hAnsi="Tahoma" w:cs="Tahoma"/>
          <w:sz w:val="19"/>
          <w:szCs w:val="19"/>
        </w:rPr>
      </w:pPr>
      <w:r w:rsidRPr="00F94632">
        <w:rPr>
          <w:rFonts w:ascii="Tahoma" w:hAnsi="Tahoma" w:cs="Tahoma"/>
          <w:sz w:val="19"/>
          <w:szCs w:val="19"/>
        </w:rPr>
        <w:br w:type="page"/>
      </w:r>
    </w:p>
    <w:p w14:paraId="45EE8D7D" w14:textId="39C2D1FF" w:rsidR="00FE1133" w:rsidRPr="00F94632" w:rsidRDefault="00C22E43">
      <w:pPr>
        <w:widowControl/>
        <w:jc w:val="left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lastRenderedPageBreak/>
        <w:t>Supplementary t</w:t>
      </w:r>
      <w:r w:rsidRPr="00F94632">
        <w:rPr>
          <w:rFonts w:ascii="Tahoma" w:hAnsi="Tahoma" w:cs="Tahoma"/>
          <w:sz w:val="19"/>
          <w:szCs w:val="19"/>
        </w:rPr>
        <w:t xml:space="preserve">able </w:t>
      </w:r>
      <w:r>
        <w:rPr>
          <w:rFonts w:ascii="Tahoma" w:hAnsi="Tahoma" w:cs="Tahoma" w:hint="eastAsia"/>
          <w:sz w:val="19"/>
          <w:szCs w:val="19"/>
        </w:rPr>
        <w:t>3</w:t>
      </w:r>
      <w:r w:rsidRPr="00F94632">
        <w:rPr>
          <w:rFonts w:ascii="Tahoma" w:hAnsi="Tahoma" w:cs="Tahoma"/>
          <w:sz w:val="19"/>
          <w:szCs w:val="19"/>
        </w:rPr>
        <w:t>.</w:t>
      </w:r>
      <w:bookmarkStart w:id="0" w:name="_GoBack"/>
      <w:bookmarkEnd w:id="0"/>
      <w:r w:rsidR="002A2CBB" w:rsidRPr="00F94632">
        <w:rPr>
          <w:rFonts w:ascii="Tahoma" w:hAnsi="Tahoma" w:cs="Tahoma"/>
          <w:sz w:val="19"/>
          <w:szCs w:val="19"/>
        </w:rPr>
        <w:t xml:space="preserve"> Observed deaths, relative risks and 90 % CIs by each cause of death and category of items.</w:t>
      </w:r>
      <w:r w:rsidR="00E9090A" w:rsidRPr="00F94632">
        <w:rPr>
          <w:rFonts w:ascii="Tahoma" w:hAnsi="Tahoma" w:cs="Tahoma"/>
          <w:sz w:val="19"/>
          <w:szCs w:val="19"/>
        </w:rPr>
        <w:t xml:space="preserve"> </w:t>
      </w:r>
      <w:r w:rsidR="002A2CBB" w:rsidRPr="00F94632">
        <w:rPr>
          <w:rFonts w:ascii="Tahoma" w:hAnsi="Tahoma" w:cs="Tahoma"/>
          <w:sz w:val="19"/>
          <w:szCs w:val="19"/>
        </w:rPr>
        <w:t>(Continued)</w:t>
      </w:r>
    </w:p>
    <w:tbl>
      <w:tblPr>
        <w:tblW w:w="2095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74"/>
        <w:gridCol w:w="2037"/>
        <w:gridCol w:w="643"/>
        <w:gridCol w:w="671"/>
        <w:gridCol w:w="271"/>
        <w:gridCol w:w="567"/>
        <w:gridCol w:w="281"/>
        <w:gridCol w:w="671"/>
        <w:gridCol w:w="271"/>
        <w:gridCol w:w="259"/>
        <w:gridCol w:w="643"/>
        <w:gridCol w:w="567"/>
        <w:gridCol w:w="271"/>
        <w:gridCol w:w="567"/>
        <w:gridCol w:w="281"/>
        <w:gridCol w:w="567"/>
        <w:gridCol w:w="271"/>
        <w:gridCol w:w="260"/>
        <w:gridCol w:w="643"/>
        <w:gridCol w:w="567"/>
        <w:gridCol w:w="271"/>
        <w:gridCol w:w="567"/>
        <w:gridCol w:w="282"/>
        <w:gridCol w:w="567"/>
        <w:gridCol w:w="1062"/>
        <w:gridCol w:w="218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204"/>
        <w:gridCol w:w="188"/>
        <w:gridCol w:w="15"/>
        <w:gridCol w:w="188"/>
        <w:gridCol w:w="15"/>
        <w:gridCol w:w="188"/>
        <w:gridCol w:w="15"/>
        <w:gridCol w:w="188"/>
        <w:gridCol w:w="15"/>
        <w:gridCol w:w="188"/>
        <w:gridCol w:w="15"/>
        <w:gridCol w:w="204"/>
        <w:gridCol w:w="204"/>
        <w:gridCol w:w="204"/>
        <w:gridCol w:w="204"/>
      </w:tblGrid>
      <w:tr w:rsidR="00AE4CE7" w:rsidRPr="00F94632" w14:paraId="521CEEDA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C29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Items</w:t>
            </w:r>
          </w:p>
        </w:tc>
        <w:tc>
          <w:tcPr>
            <w:tcW w:w="20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6A04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Category</w:t>
            </w:r>
          </w:p>
        </w:tc>
        <w:tc>
          <w:tcPr>
            <w:tcW w:w="5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E94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B3EBD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6BFE8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11912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FAAA3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619FA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35C98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819C4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5463B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83733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E82D9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29080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2644D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BEAC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DBE6F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38241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CD4D1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1330D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44840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8949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C32E2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CEE9E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F1462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</w:tr>
      <w:tr w:rsidR="002A2CBB" w:rsidRPr="00F94632" w14:paraId="1602D150" w14:textId="77777777" w:rsidTr="002A2CBB">
        <w:trPr>
          <w:gridAfter w:val="37"/>
          <w:wAfter w:w="6511" w:type="dxa"/>
          <w:trHeight w:val="555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4133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2D02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302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D8E6A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Lung cancer</w:t>
            </w: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7145C4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93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3249C3C" w14:textId="055B0F34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moking</w:t>
            </w:r>
            <w:r w:rsidR="00F76559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lated cancers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E8A631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375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E094E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Non-smoking related cancers</w:t>
            </w:r>
          </w:p>
        </w:tc>
      </w:tr>
      <w:tr w:rsidR="00AE4CE7" w:rsidRPr="00F94632" w14:paraId="23E9AEDC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4A6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43A0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447C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1D66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B5A6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8F11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61C5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9B0F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69D2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83F4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F892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CEC7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8688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EA79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0D7B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0BC1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B5BF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5299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96B8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F2CE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A745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EAA1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0F95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9900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6990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2A2CBB" w:rsidRPr="00F94632" w14:paraId="7090A888" w14:textId="77777777" w:rsidTr="00F93196">
        <w:trPr>
          <w:gridAfter w:val="37"/>
          <w:wAfter w:w="6511" w:type="dxa"/>
          <w:trHeight w:val="315"/>
        </w:trPr>
        <w:tc>
          <w:tcPr>
            <w:tcW w:w="2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E5F79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57B172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3F439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.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110E9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R</w:t>
            </w:r>
          </w:p>
        </w:tc>
        <w:tc>
          <w:tcPr>
            <w:tcW w:w="18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6A623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5% CI</w:t>
            </w: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45E4BD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65269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.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853E8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R</w:t>
            </w:r>
          </w:p>
        </w:tc>
        <w:tc>
          <w:tcPr>
            <w:tcW w:w="184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D71B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5% CI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BFCEF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74E6D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.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9075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R</w:t>
            </w:r>
          </w:p>
        </w:tc>
        <w:tc>
          <w:tcPr>
            <w:tcW w:w="266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2BA61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5% CI</w:t>
            </w:r>
          </w:p>
        </w:tc>
      </w:tr>
      <w:tr w:rsidR="00AE4CE7" w:rsidRPr="00F94632" w14:paraId="6FB35C38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E6F3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DEDC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869F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65E9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74DE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4D3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4117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E3F0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47F4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3B1A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42B1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6603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534E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B055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9A84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8E64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65C9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B45A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B087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12C1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5BDF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62C8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7624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1335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ADD9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7F809A1E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E5B37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bserved death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219EE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D94414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7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15966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37868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30706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54582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C700B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72AAC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0E15F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6CAF3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4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BBE8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1A300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B1E36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6D8BE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C300D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EC191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8C8F28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5CC3A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4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CABA82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61C2B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782792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92E94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0B1498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21C49D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</w:tr>
      <w:tr w:rsidR="00AE4CE7" w:rsidRPr="00F94632" w14:paraId="4A12751B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55DF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3C51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122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EDD8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6539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0F0B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F6CC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DE9E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2752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4D17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40DC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185C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6E2A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66E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55DA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75A5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180B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2CBE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579A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96EA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7258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ADE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521C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ECB5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B3A2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14F5C022" w14:textId="77777777" w:rsidTr="002A2CBB">
        <w:trPr>
          <w:gridAfter w:val="37"/>
          <w:wAfter w:w="6511" w:type="dxa"/>
          <w:trHeight w:val="315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37A9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moking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25D9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 (Never, 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CBA21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D42C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7AE6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969C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C978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E809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7290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E7A3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2728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5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199B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3AD9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67F9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8F37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0C42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2785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F8FD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D72E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E25A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6EBF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7C92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C0C1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8E06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536D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5F87E0C1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88CA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Pack-years)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8B44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Former smoker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86720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1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908F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4.71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A03D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1F83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42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D31A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67FF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9.1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7749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1245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CFDB1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0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D5D7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B8D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E664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5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59B0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996C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4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A9A2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88AA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D1E1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4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8FD6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1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E1B1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2A7C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9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AAC3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CC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7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88FF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52B56B24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626C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A71E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&gt;0-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00A5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8EB7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4.6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E21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5781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8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C162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A477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3.04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522D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532F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130C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9369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FC86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6C0F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2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5EFD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EEDB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1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2517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BD68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2283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E067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5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B1BC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5C0F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7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8A07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1D6D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36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AEFF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0CBD8C7F" w14:textId="77777777" w:rsidTr="002A2CBB">
        <w:trPr>
          <w:gridAfter w:val="37"/>
          <w:wAfter w:w="6511" w:type="dxa"/>
          <w:trHeight w:val="315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C20B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EED42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0- 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0D75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6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200B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5.2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1693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DE71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6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7A9E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E24D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0.9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813B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A060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57E7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8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0E80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3389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F4BC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0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AF75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FD3F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5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2B0C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3745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2149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D35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1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5B77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CE37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6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E465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D146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3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39D7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111912C7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38D9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B050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-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D12C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6DE8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8.2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2856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597E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4.14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D1E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08C9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6.5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E4D4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68CA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DEA6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1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6839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84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3936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A6B7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0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9DC5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7F31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86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4A2B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475D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9ADF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4D0E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9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EE96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D438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7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4588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5F02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2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A638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2F47E542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222E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0C94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0+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5D9A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6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562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2.5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1F8A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BDF8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6.05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B09E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682F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5.9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ACDC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4AD1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16A3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1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429B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6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1A08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7703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9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8074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215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5.14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A6FC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E099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2D4D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B7CF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8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4FEA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ACD2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5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CFB4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0AFE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6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A0E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17FEED67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2F3C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E510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8A8C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EDB1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6E4A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FC85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4B4D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AD87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F8C8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EC01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C93F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418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E8C0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E37F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6CA2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589C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2F10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4942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5298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468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9C07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9BF7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32C7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CE0B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4A08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1BE1D4EA" w14:textId="77777777" w:rsidTr="002A2CBB">
        <w:trPr>
          <w:gridAfter w:val="37"/>
          <w:wAfter w:w="6511" w:type="dxa"/>
          <w:trHeight w:val="315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64F2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Alcohol consumption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750A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 (Never, 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CF294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2D32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C8D7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CBEF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6D94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B5B6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F599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BB18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6FF3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2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A5D3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5E3B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D9ED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2D91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F62C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C7BA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1757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412F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8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9A66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1176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CAD4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0774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D9E2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8848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70DE2550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1D79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(Ethanol / day (g))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9B498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Former drinker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2102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24EF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CD07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66AE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1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FFB8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2560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BCD9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A315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354C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3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9554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4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8601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B95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5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0557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C63F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6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3E67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DB7C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1197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A32D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1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DF2E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D08C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1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660E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F867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1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7088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0F7AF06C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A4F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5ECF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&gt;0 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448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1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1BA7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C709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B55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091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AB65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6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2B83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128A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1B4B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7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E716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6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03FB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A745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E852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7D9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FA3E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0251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AEE1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4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CDE4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2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8B95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B0D3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8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6727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2DCC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2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CC76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46F3CAB8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61A9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67436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-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0A5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5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B8E5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F8EE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AB0E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9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0639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A102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B19D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A127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300C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7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27A5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C021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A20A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4564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EBBF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3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C87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7008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B207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5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959B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0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364D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0A87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3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C53B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590F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05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63D2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1B6B3E49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4C35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7D4C6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-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A91C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7AE6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A6BD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85A2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7100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E2ED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3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7A93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3D59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69CB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9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6C03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7FBF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AA06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0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86F8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C4FC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4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DAA8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32AE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27694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BD34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8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3FCA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0EB5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8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20DF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E01D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8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9519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02A9BB41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12DB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4A6D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0+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1779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6EFC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4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A213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8954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0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2A1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EED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6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77A9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6EE1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9A0A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6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529D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4058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4409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5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EBE2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14A6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F939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E5A7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1EAD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BF3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4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4BAF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455D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9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DEBF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2ABC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5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43EC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7F11F27A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1675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6F77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1305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7F00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F99B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8567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2FC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6EA1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01CB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9C16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DD6C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6416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7D87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85B7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8F4F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A655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DE07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921B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FB70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CAAC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0997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B554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3345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D077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429B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15337BAF" w14:textId="77777777" w:rsidTr="002A2CBB">
        <w:trPr>
          <w:gridAfter w:val="37"/>
          <w:wAfter w:w="6511" w:type="dxa"/>
          <w:trHeight w:val="315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022C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Health consciousness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36B96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Good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328F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6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8676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386B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684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4512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D59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1863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7727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EB0F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1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8ECD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2FBF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87F2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3E2C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EADD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F5BD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2CEA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F83A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3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AC8E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93B7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A913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15D5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6D08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BE4C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3C47948B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CAB8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E75A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Medium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34B8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2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29B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1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D7F9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462E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6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20CD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4137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3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B70E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425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9816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5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5951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1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69E4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3DA3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4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785E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9273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1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491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6FF5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DDE1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1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D97A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5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0D61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0F43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9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591A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0E1C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9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22E5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44C6BF49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A7E6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FEA1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Bad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468C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517E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3B35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30A9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4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8EB9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2B8F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E2B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5216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FA37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8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F02D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CE08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F510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3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417D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26F1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C87B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05B5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BFD5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3581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3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8120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8409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0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243C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F3D9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0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A1C2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727565D1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5396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8BF4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EAE8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6F0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5CD3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E971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80F1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80A9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A70C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6930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29D7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F29E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8718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B27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4732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3524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91C5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1945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5B4A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0A16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D609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0193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5079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1CC6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B785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44E1A5EA" w14:textId="77777777" w:rsidTr="002A2CBB">
        <w:trPr>
          <w:gridAfter w:val="37"/>
          <w:wAfter w:w="6511" w:type="dxa"/>
          <w:trHeight w:val="315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0018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Frequency of 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87D86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Every year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46ED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4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C52E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5D91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6FBE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AF35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5EDF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7717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83C9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A4C3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82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9E8F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C0F0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A10B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0B9F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AFF0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5FE7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FF61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1C36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8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20C7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577C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1679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EB75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D192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B4AC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4AADDD3C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6DD1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 medical examination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DC34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ometimes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A6764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4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D624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0673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42A2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2FCF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EF91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39D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25CA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81B1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9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4780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D9EC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00F6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0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BD29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A9B1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D5A1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6D56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5226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9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6021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3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C08E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F1F4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1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F9C9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736B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0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B70A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4E36B804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D187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08CFD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Almost never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6DC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910A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1D58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A634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2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E971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65B1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15B1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17EF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0A73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3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CC35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1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0092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BD76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3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2CFF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1699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C691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7BF9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ECF5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7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5064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6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010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9FDF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4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2100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DC81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2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100C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65E7C0E1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E4B5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E2DC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F73A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49C4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BCB4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3005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112B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82C7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F4C6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26CC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3B69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1278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57FD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63E3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E699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6F34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F773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DF21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E410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1014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BF8C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3FCA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F7C9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B670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B430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6BE9BB7B" w14:textId="77777777" w:rsidTr="002A2CBB">
        <w:trPr>
          <w:gridAfter w:val="37"/>
          <w:wAfter w:w="6511" w:type="dxa"/>
          <w:trHeight w:val="315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F674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Breakfast intake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B06EF" w14:textId="7C09B399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Every</w:t>
            </w:r>
            <w:r w:rsidR="00E9090A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day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5D25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16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44E4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C6D8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2F5E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FEC7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06E3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243E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2ABC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6105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26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CF7B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9520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D735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EE0C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1AB5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6841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70D2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F4E20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0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5291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67E3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517F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52E9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9BBE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ABE0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644DE586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A57D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7C9C2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ometimes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419B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AE7E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71B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6AA8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805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969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2135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DE84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57BB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6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7AF4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B756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2F47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A289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4FAA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6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FEC6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CCC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B080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4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FF01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2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ADD1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0149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4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3CE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2AEA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3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2038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6E54F36D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B283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273FC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Almost never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8789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818C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C03F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08A2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29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18E5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F00C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3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D328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817E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A791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2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48F0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09D7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5E3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4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210C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9CD0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B444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731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A0E6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73F1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4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D102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09E9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0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140E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3B84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98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17E3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258D3D97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B93C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245B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A3FD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F455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2E8B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6F92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1B90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4C45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4CC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7E60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FA18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4D13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A4F7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876E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7605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8390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FD32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529D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2AAF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5B6C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28D9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FDA9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2886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FF2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7560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1B638DB2" w14:textId="77777777" w:rsidTr="002A2CBB">
        <w:trPr>
          <w:gridAfter w:val="37"/>
          <w:wAfter w:w="6511" w:type="dxa"/>
          <w:trHeight w:val="315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08FE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leep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DD77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Well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04A7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5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6C89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B578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A834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A35F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45CE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C072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BD7E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5F31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19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B61B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18C4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EE92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3CFA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1A94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72B4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4EF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6ED9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6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6989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8E30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A34E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D101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FDC0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830C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0734FAE8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FABD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16B6C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ometimes not well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2C6C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1ABF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0235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881F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DE3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8B83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FBD6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193F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7825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6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0223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E67C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14E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6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8EBC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B0E6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3A98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C924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400D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9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0EC2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6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183C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8D4F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6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FBF2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4514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4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F914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1B31F60D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A4CE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523B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Not well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80F9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B64E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3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AE99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FAFA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4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362A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D771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3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E8AF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5145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B4BA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99B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FDCF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CE79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6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E63D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978A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4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6DCC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F7E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7768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ABF5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7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AF2C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F858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9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2FE8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AB95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93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4F89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705ABCF8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91C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49FA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D95F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E3B4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609C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3286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11DC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1386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CEBA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86C2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93CB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B866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F3D2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931E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BF14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473B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8351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A2FC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8304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0C9B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84F7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D997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45EA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F844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29BA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7B8A640B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06BBB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lastRenderedPageBreak/>
              <w:t>BMI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1C5A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&lt;18.5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8F7B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2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3924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4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F781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01E4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3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705B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297F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06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BD25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0382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62780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9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6275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6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076F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0E8A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8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B13D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59EB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58F9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282E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492B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E26B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8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F197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0907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3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2315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ACA6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20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4241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65DA8F48" w14:textId="77777777" w:rsidTr="002A2CBB">
        <w:trPr>
          <w:gridAfter w:val="37"/>
          <w:wAfter w:w="6511" w:type="dxa"/>
          <w:trHeight w:val="315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CEF6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95AE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.5-&lt;25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0F58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3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8434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A426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23F0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A13E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9EBD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8908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DA8E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60E5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12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1310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33C2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67C4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9A14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D0E9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4883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9D6D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4709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66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0335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D517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B0E0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7286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5878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D21E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7468D771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79A7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CC05B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-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C650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8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DCFF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3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0C0B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E72A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1CE7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A2B2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6706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2F53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5F1A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4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3A59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4BEF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DEDA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3122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C775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83F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2BDD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184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3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3467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1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262A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F4EF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4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58A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D647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8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42A5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013A9DC0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DFEB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1854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+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2C3B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A416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C000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A172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0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75B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E10A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9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13F8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E7FE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59F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E8C1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1E22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E56D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1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6AAC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1ABD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4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A4F5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391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1947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A72A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1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D321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7190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1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92E9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D1E1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00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90E6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13EC97CE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28CC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00A8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FFC7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50F8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1F55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E5DD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2699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92B4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D4A4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88F8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78F0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7D17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BCA1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420C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B59E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B47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E83F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9223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2C4D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647A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8439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6A57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5BDD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18AA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0C11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784D6E40" w14:textId="77777777" w:rsidTr="002A2CBB">
        <w:trPr>
          <w:gridAfter w:val="37"/>
          <w:wAfter w:w="6511" w:type="dxa"/>
          <w:trHeight w:val="315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8646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Job category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0571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Design &amp; research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B37C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775E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30A2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8DE2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F0DF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8162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747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BFB4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4C5C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7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3AF4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8A7F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1634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AC13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2F85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E765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E41F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6801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8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C015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D29E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E142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9138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02F8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C8BD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211610C9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B817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2819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adiological management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1F25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9E87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7EB4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AF38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CE32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3EF1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92D8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4C03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F5AA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7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5432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3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E3FD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484B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2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4E16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84D1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1497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B137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5DA60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7665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3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D42A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241C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9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3468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5F9B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2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9DCB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6B3B6775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EA57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FAEA4" w14:textId="0B4AC11B" w:rsidR="002A2CBB" w:rsidRPr="00F94632" w:rsidRDefault="001D2E7C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O</w:t>
            </w:r>
            <w:r w:rsidR="00E9090A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p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e</w:t>
            </w:r>
            <w:r w:rsidR="002A2CBB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ation &amp; investigation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B713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3283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9B82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A1CD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0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11CD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BB7C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1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5063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07B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0665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4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2412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9C46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000A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5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5D5B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4BF9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71C9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F7AD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811E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3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37A3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5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3C19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7314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8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B103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A057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0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181B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2D9BEE39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E2F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D3544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Maintenance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1495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5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888E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4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97D2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4376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8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F827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D648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7541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181D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E271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56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F448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6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A87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3698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6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50B2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9DB9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92D7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12F7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64217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1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25B1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4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DB9C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BFBA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1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1132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737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9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2943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41E11269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ED30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38B7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A23B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98C0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EEE1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0F60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BF05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02C7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6E2E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B22D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550A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2E9E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3625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051F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61B1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A4CC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1093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BA4C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C39C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28EC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CDE5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B366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2019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44D0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C0ED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49AF862C" w14:textId="77777777" w:rsidTr="002A2CBB">
        <w:trPr>
          <w:gridAfter w:val="37"/>
          <w:wAfter w:w="6511" w:type="dxa"/>
          <w:trHeight w:val="315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C1F9B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Position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578D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Management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AA45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5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00A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B047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7A2F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3FE9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B331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498D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8E1A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674B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5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7E27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27E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0A57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95F9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4D9B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1A56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39C1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8DEBF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9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639E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817C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5046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7F9A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25C8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3A7F7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4002C7F8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B1ED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B550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Technical advisor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8F00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D7FF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2A90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C49C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3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6A93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6619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6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BE4E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9717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2021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68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7513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2DC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D60A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9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3058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89BF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3E68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F07A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495B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13D0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7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E959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EE66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5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AD29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CDEE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0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F9EF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2C4447B8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E453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1494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Group leader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633B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3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BC3E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6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78AD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6928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0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F396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918E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3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D278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1C5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DC63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58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A441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3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2CF7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EE3E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9C13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A8C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8BFD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3B9D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D9CA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2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FEFB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7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BFDC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2602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0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EA05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AE97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01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BB10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50DC6DEA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02B5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ABB96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taff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B385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C589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E5DB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E67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5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1CE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956F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9631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B801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E9DB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23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4823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5506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B3F8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9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05D3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575B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148F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A008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2329A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8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BFA5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6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F9E8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10FA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5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29AD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AF8C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0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6E00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230F8E46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184E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42BB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D11B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DB9A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9090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C099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8BA9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B6A2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3591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CBC4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037E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E762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7726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D017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EB5B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DBB6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BC97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CD30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812C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60DE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1139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86CA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E223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4152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CBD1C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4C4DDC65" w14:textId="77777777" w:rsidTr="002A2CBB">
        <w:trPr>
          <w:gridAfter w:val="37"/>
          <w:wAfter w:w="6511" w:type="dxa"/>
          <w:trHeight w:val="315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1E8A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Years of education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609C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+ years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123D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0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859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99E4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AD56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A8E5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36DF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F0FD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0C81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9BBC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41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69B5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11ED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9ACC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4F88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EFE0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51C9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71EA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FDD4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2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9139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121D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CA985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040C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2476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9C882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378D003F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CFF3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873E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-12 years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2DC8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2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2F3B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6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BC68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C4B9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8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BAC5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EE44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3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7BEB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BA32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E1B7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00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1062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55F5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8137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7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2A7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3BE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4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0B00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D56C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6FB8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2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BCE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42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B723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90D4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6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0501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C50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2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6894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1F833A4D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F451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FCF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&lt;10 years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6851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5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D822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7CD9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7F4F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9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EC93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ABA2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3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4E66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6E5A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501A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3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D853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C5A2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AAB4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4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AD13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7EFF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7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D7BD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3FDD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DA66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90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6798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7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18A2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E177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8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62E0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FC20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4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3E63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601A5B32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0548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837A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BF5B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EEEB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8858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8260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6952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5F4F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410E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9785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95B5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2275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35C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8193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B36FA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919C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EE0C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1107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0D86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BC6D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7AF2D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80401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E45C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690BF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BD07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4211A62F" w14:textId="77777777" w:rsidTr="002A2CBB">
        <w:trPr>
          <w:gridAfter w:val="37"/>
          <w:wAfter w:w="6511" w:type="dxa"/>
          <w:trHeight w:val="315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97CC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adiation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5DD6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&lt;5 mSv (</w:t>
            </w:r>
            <w:proofErr w:type="spellStart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ref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vertAlign w:val="superscript"/>
                <w:lang w:val="en-US"/>
              </w:rPr>
              <w:t>b</w:t>
            </w:r>
            <w:proofErr w:type="spellEnd"/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B87E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84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A118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E07C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D6AE8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B2BA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6C30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45B6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2538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A6FB3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91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C1F3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55A4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4B6C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49C46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C1B2B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B36A3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C1E9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AF86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5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BC3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0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995B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1AAD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71F0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6E5BE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896E4" w14:textId="77777777" w:rsidR="002A2CBB" w:rsidRPr="00F94632" w:rsidRDefault="002A2CBB" w:rsidP="002A2CBB">
            <w:pPr>
              <w:widowControl/>
              <w:jc w:val="center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AE4CE7" w:rsidRPr="00F94632" w14:paraId="02E8D5D8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12E9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Cumulative dose)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4542F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- mSv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4AF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6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DDE6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1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A3A5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CC71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4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D982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2631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3.2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F295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0CD5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3207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8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100C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5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75E5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BAC4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2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C730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6F5C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8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0437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7FF9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5573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5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0A40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0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0F3C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63B8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2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71A3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4835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4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FB3F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417056BB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0664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0B572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- mSv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DA65D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3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4105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535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E1A1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5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C4E0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B5D8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0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FFA3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E87E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FF7FE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4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98DA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C63A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921F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6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7ED9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1DDC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4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59F5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E9F1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A81C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8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0DD1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9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ED8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27D7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1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4919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2AA8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9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4878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1C02AB26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141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C374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0- mSv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BF71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44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A165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8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6C0B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D366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5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BFCA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8959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0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EC20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6650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E9942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5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A390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21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B1A1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495B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99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11BA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F6F2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0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8D52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6482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A09B5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3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337E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76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54A6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41A0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1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7326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531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2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60D8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2B240336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C8AE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8847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50- mSv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DF7C9" w14:textId="6742D947" w:rsidR="006D289B" w:rsidRPr="00F94632" w:rsidRDefault="002A2CBB" w:rsidP="006D289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</w:t>
            </w:r>
            <w:r w:rsidR="006D289B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7A2D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61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F4DF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E4B6E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3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080D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CB08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51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DB3E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BF5AC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C7CE8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75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0BDA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3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9772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DF7C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2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66AF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3A83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1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8BE9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374E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88C8C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22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4AD6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07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D1A6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A3D3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7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BBE40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E717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70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3E8B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4DEF7F93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BE7B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5263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00+ mSv</w:t>
            </w: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70BAB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3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76375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3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F4C2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96D67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62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6DE3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796A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2.06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A969A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04BF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E26A9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31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DC72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2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E385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4A0F8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56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046D9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ADD3B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19 </w:t>
            </w: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5F794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7A5C1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ED7C6" w14:textId="77777777" w:rsidR="002A2CBB" w:rsidRPr="00F94632" w:rsidRDefault="002A2CBB" w:rsidP="002A2CBB">
            <w:pPr>
              <w:widowControl/>
              <w:jc w:val="righ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11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89322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82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14EC6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(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7F073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0.44 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0429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-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8953F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1.54 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2504D" w14:textId="77777777" w:rsidR="002A2CBB" w:rsidRPr="00F94632" w:rsidRDefault="002A2CBB" w:rsidP="002A2CBB">
            <w:pPr>
              <w:widowControl/>
              <w:jc w:val="center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)</w:t>
            </w:r>
          </w:p>
        </w:tc>
      </w:tr>
      <w:tr w:rsidR="00AE4CE7" w:rsidRPr="00F94632" w14:paraId="44E5EFD6" w14:textId="77777777" w:rsidTr="002A2CBB">
        <w:trPr>
          <w:gridAfter w:val="37"/>
          <w:wAfter w:w="6511" w:type="dxa"/>
          <w:trHeight w:val="270"/>
        </w:trPr>
        <w:tc>
          <w:tcPr>
            <w:tcW w:w="2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FE0FED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B5FC0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922EA6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14603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BAC8A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B0D03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309922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6F8E4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B3485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EAEAC7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3D9E7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5720E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2564B8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95B45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33809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D8C95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B0059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D236B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88BB75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8C2FDA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148873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C3895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8C3CB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C1FE2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5FF279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　</w:t>
            </w:r>
          </w:p>
        </w:tc>
      </w:tr>
      <w:tr w:rsidR="002A2CBB" w:rsidRPr="00F94632" w14:paraId="510D0365" w14:textId="77777777" w:rsidTr="00F93196">
        <w:trPr>
          <w:gridAfter w:val="5"/>
          <w:wAfter w:w="827" w:type="dxa"/>
          <w:trHeight w:val="270"/>
        </w:trPr>
        <w:tc>
          <w:tcPr>
            <w:tcW w:w="20125" w:type="dxa"/>
            <w:gridSpan w:val="5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EC374" w14:textId="1AA704B1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a: The number of the deaths listed in each category </w:t>
            </w:r>
            <w:r w:rsidR="009C42CB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was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based on </w:t>
            </w:r>
            <w:r w:rsidR="00E9090A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pseudo-complete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data set #1. These were almost similar but slightly different </w:t>
            </w:r>
            <w:r w:rsidR="009C42CB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in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</w:t>
            </w:r>
            <w:r w:rsidR="00CB4DC8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each 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data set.</w:t>
            </w:r>
          </w:p>
        </w:tc>
      </w:tr>
      <w:tr w:rsidR="00AE4CE7" w:rsidRPr="00F94632" w14:paraId="209EABFD" w14:textId="77777777" w:rsidTr="002A2CBB">
        <w:trPr>
          <w:trHeight w:val="270"/>
        </w:trPr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813C0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b: Reference category.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AB9B1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2886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7ADB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0E8B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D02D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2885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6093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3E8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3B06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4566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4BE7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A878F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F4D9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189F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7250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40B8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C1F3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6C95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6DD3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1029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C0CA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E414D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C10A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68D6A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18" w:type="dxa"/>
            <w:vAlign w:val="center"/>
            <w:hideMark/>
          </w:tcPr>
          <w:p w14:paraId="3E4BD35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7DF723B7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0D221A6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705B525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7A7359B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364536E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185897D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19C5A4A4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4E49EE6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054B186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2CF398A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1834473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289BD45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7D2D76D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5434747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7B64BDC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62D1CFF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2623173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2B3E311C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0BEEC56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6216FBA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26C0C7E1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4CC0BB8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gridSpan w:val="2"/>
            <w:vAlign w:val="center"/>
            <w:hideMark/>
          </w:tcPr>
          <w:p w14:paraId="18E7447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gridSpan w:val="2"/>
            <w:vAlign w:val="center"/>
            <w:hideMark/>
          </w:tcPr>
          <w:p w14:paraId="7B3A974B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gridSpan w:val="2"/>
            <w:vAlign w:val="center"/>
            <w:hideMark/>
          </w:tcPr>
          <w:p w14:paraId="11CB0113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gridSpan w:val="2"/>
            <w:vAlign w:val="center"/>
            <w:hideMark/>
          </w:tcPr>
          <w:p w14:paraId="33F4EDE0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gridSpan w:val="2"/>
            <w:vAlign w:val="center"/>
            <w:hideMark/>
          </w:tcPr>
          <w:p w14:paraId="56567826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4E4C387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5D1F5EA9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177F5808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vAlign w:val="center"/>
            <w:hideMark/>
          </w:tcPr>
          <w:p w14:paraId="0B60EE3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  <w:tr w:rsidR="002A2CBB" w:rsidRPr="00F94632" w14:paraId="2CDF2CA8" w14:textId="77777777" w:rsidTr="00F93196">
        <w:trPr>
          <w:gridAfter w:val="5"/>
          <w:wAfter w:w="827" w:type="dxa"/>
          <w:trHeight w:val="270"/>
        </w:trPr>
        <w:tc>
          <w:tcPr>
            <w:tcW w:w="19313" w:type="dxa"/>
            <w:gridSpan w:val="4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8C8C1" w14:textId="01BA1FAF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c: The results were based on the category </w:t>
            </w:r>
            <w:r w:rsidR="00E9090A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that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combined &gt;0- and 20- because the number of observed death</w:t>
            </w:r>
            <w:r w:rsidR="00CB4DC8"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>s</w:t>
            </w:r>
            <w:r w:rsidRPr="00F94632"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  <w:t xml:space="preserve"> for &gt;0- was zero.</w:t>
            </w:r>
          </w:p>
        </w:tc>
        <w:tc>
          <w:tcPr>
            <w:tcW w:w="2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A3E4C" w14:textId="77777777" w:rsidR="002A2CBB" w:rsidRPr="00F94632" w:rsidRDefault="002A2CBB" w:rsidP="002A2CBB">
            <w:pPr>
              <w:widowControl/>
              <w:jc w:val="left"/>
              <w:rPr>
                <w:rFonts w:ascii="Tahoma" w:eastAsia="ＭＳ Ｐゴシック" w:hAnsi="Tahoma" w:cs="Tahoma"/>
                <w:color w:val="000000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4CD92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F09FE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  <w:tc>
          <w:tcPr>
            <w:tcW w:w="2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F38B5" w14:textId="77777777" w:rsidR="002A2CBB" w:rsidRPr="00F94632" w:rsidRDefault="002A2CBB" w:rsidP="002A2CBB">
            <w:pPr>
              <w:widowControl/>
              <w:jc w:val="left"/>
              <w:rPr>
                <w:rFonts w:ascii="Tahoma" w:eastAsia="Times New Roman" w:hAnsi="Tahoma" w:cs="Tahoma"/>
                <w:kern w:val="0"/>
                <w:sz w:val="19"/>
                <w:szCs w:val="19"/>
                <w:lang w:val="en-US"/>
              </w:rPr>
            </w:pPr>
          </w:p>
        </w:tc>
      </w:tr>
    </w:tbl>
    <w:p w14:paraId="633E52FE" w14:textId="77777777" w:rsidR="00BB1C8E" w:rsidRPr="00F94632" w:rsidRDefault="00BB1C8E" w:rsidP="002765D6">
      <w:pPr>
        <w:widowControl/>
        <w:jc w:val="left"/>
        <w:rPr>
          <w:rFonts w:ascii="Tahoma" w:hAnsi="Tahoma" w:cs="Tahoma"/>
          <w:sz w:val="24"/>
          <w:szCs w:val="24"/>
          <w:lang w:val="en-US"/>
        </w:rPr>
      </w:pPr>
    </w:p>
    <w:sectPr w:rsidR="00BB1C8E" w:rsidRPr="00F94632" w:rsidSect="002765D6">
      <w:footerReference w:type="default" r:id="rId8"/>
      <w:pgSz w:w="23811" w:h="16838" w:orient="landscape" w:code="8"/>
      <w:pgMar w:top="1701" w:right="1701" w:bottom="1701" w:left="1985" w:header="851" w:footer="992" w:gutter="0"/>
      <w:lnNumType w:countBy="1" w:restart="continuous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E6F83C" w14:textId="77777777" w:rsidR="00E30EC7" w:rsidRDefault="00E30EC7">
      <w:r>
        <w:separator/>
      </w:r>
    </w:p>
  </w:endnote>
  <w:endnote w:type="continuationSeparator" w:id="0">
    <w:p w14:paraId="698E2DEF" w14:textId="77777777" w:rsidR="00E30EC7" w:rsidRDefault="00E30EC7">
      <w:r>
        <w:continuationSeparator/>
      </w:r>
    </w:p>
  </w:endnote>
  <w:endnote w:type="continuationNotice" w:id="1">
    <w:p w14:paraId="20A25A28" w14:textId="77777777" w:rsidR="00E30EC7" w:rsidRDefault="00E30E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7114496"/>
      <w:docPartObj>
        <w:docPartGallery w:val="Page Numbers (Bottom of Page)"/>
        <w:docPartUnique/>
      </w:docPartObj>
    </w:sdtPr>
    <w:sdtEndPr/>
    <w:sdtContent>
      <w:p w14:paraId="7F181D03" w14:textId="77777777" w:rsidR="00336FCD" w:rsidRDefault="00336FCD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E6073" w:rsidRPr="004E6073">
          <w:rPr>
            <w:noProof/>
            <w:lang w:val="ja-JP"/>
          </w:rPr>
          <w:t>1</w:t>
        </w:r>
        <w:r>
          <w:fldChar w:fldCharType="end"/>
        </w:r>
      </w:p>
    </w:sdtContent>
  </w:sdt>
  <w:p w14:paraId="5B1DF134" w14:textId="77777777" w:rsidR="00336FCD" w:rsidRDefault="00336FCD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09D510" w14:textId="77777777" w:rsidR="00E30EC7" w:rsidRDefault="00E30EC7">
      <w:r>
        <w:separator/>
      </w:r>
    </w:p>
  </w:footnote>
  <w:footnote w:type="continuationSeparator" w:id="0">
    <w:p w14:paraId="39BC4C25" w14:textId="77777777" w:rsidR="00E30EC7" w:rsidRDefault="00E30EC7">
      <w:r>
        <w:continuationSeparator/>
      </w:r>
    </w:p>
  </w:footnote>
  <w:footnote w:type="continuationNotice" w:id="1">
    <w:p w14:paraId="3667D378" w14:textId="77777777" w:rsidR="00E30EC7" w:rsidRDefault="00E30EC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B7087"/>
    <w:multiLevelType w:val="hybridMultilevel"/>
    <w:tmpl w:val="5B4E1E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5582A32"/>
    <w:multiLevelType w:val="hybridMultilevel"/>
    <w:tmpl w:val="45F66D3C"/>
    <w:lvl w:ilvl="0" w:tplc="067E5BC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7270378"/>
    <w:multiLevelType w:val="hybridMultilevel"/>
    <w:tmpl w:val="879285E2"/>
    <w:lvl w:ilvl="0" w:tplc="5A34D21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C705B75"/>
    <w:multiLevelType w:val="hybridMultilevel"/>
    <w:tmpl w:val="CC6A9E2E"/>
    <w:lvl w:ilvl="0" w:tplc="7E1EDEFC">
      <w:start w:val="2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32E09E5"/>
    <w:multiLevelType w:val="hybridMultilevel"/>
    <w:tmpl w:val="575CBCAC"/>
    <w:lvl w:ilvl="0" w:tplc="2B523B1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8773A25"/>
    <w:multiLevelType w:val="hybridMultilevel"/>
    <w:tmpl w:val="5AE44584"/>
    <w:lvl w:ilvl="0" w:tplc="78084FD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E6E24B6"/>
    <w:multiLevelType w:val="hybridMultilevel"/>
    <w:tmpl w:val="206AF0AC"/>
    <w:lvl w:ilvl="0" w:tplc="73202EEA">
      <w:start w:val="17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3367769"/>
    <w:multiLevelType w:val="hybridMultilevel"/>
    <w:tmpl w:val="7AFEDA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34F4614"/>
    <w:multiLevelType w:val="hybridMultilevel"/>
    <w:tmpl w:val="4F9A3A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2AA233F0"/>
    <w:multiLevelType w:val="hybridMultilevel"/>
    <w:tmpl w:val="5A5CEB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251000F"/>
    <w:multiLevelType w:val="hybridMultilevel"/>
    <w:tmpl w:val="B93260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7BC794F"/>
    <w:multiLevelType w:val="hybridMultilevel"/>
    <w:tmpl w:val="DE6A22BE"/>
    <w:lvl w:ilvl="0" w:tplc="2E8AC2EC">
      <w:start w:val="27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3A8F3E12"/>
    <w:multiLevelType w:val="hybridMultilevel"/>
    <w:tmpl w:val="CCB027A6"/>
    <w:lvl w:ilvl="0" w:tplc="F20C3A4C">
      <w:start w:val="23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1B16530"/>
    <w:multiLevelType w:val="hybridMultilevel"/>
    <w:tmpl w:val="2B06DE6A"/>
    <w:lvl w:ilvl="0" w:tplc="699AB9D4">
      <w:start w:val="26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9E0208B"/>
    <w:multiLevelType w:val="hybridMultilevel"/>
    <w:tmpl w:val="9A68068E"/>
    <w:lvl w:ilvl="0" w:tplc="CEB6DB6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2AB141B"/>
    <w:multiLevelType w:val="hybridMultilevel"/>
    <w:tmpl w:val="05C6EEFC"/>
    <w:lvl w:ilvl="0" w:tplc="CDEA1730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6BFC7F87"/>
    <w:multiLevelType w:val="hybridMultilevel"/>
    <w:tmpl w:val="C4C4460C"/>
    <w:lvl w:ilvl="0" w:tplc="73202EEA">
      <w:start w:val="17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1F81A57"/>
    <w:multiLevelType w:val="hybridMultilevel"/>
    <w:tmpl w:val="6CBCFEB0"/>
    <w:lvl w:ilvl="0" w:tplc="F20C3A4C">
      <w:start w:val="23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4803414"/>
    <w:multiLevelType w:val="hybridMultilevel"/>
    <w:tmpl w:val="2AC4F2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7DFD3443"/>
    <w:multiLevelType w:val="hybridMultilevel"/>
    <w:tmpl w:val="D1204A54"/>
    <w:lvl w:ilvl="0" w:tplc="043CBC5C">
      <w:start w:val="1"/>
      <w:numFmt w:val="decimal"/>
      <w:lvlText w:val="%1"/>
      <w:lvlJc w:val="left"/>
      <w:pPr>
        <w:ind w:left="420" w:hanging="420"/>
      </w:pPr>
      <w:rPr>
        <w:rFonts w:ascii="Tahoma" w:eastAsia="ＭＳ 明朝" w:hAnsi="Tahoma" w:cs="Tahom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F7F00AD"/>
    <w:multiLevelType w:val="hybridMultilevel"/>
    <w:tmpl w:val="3FB0929A"/>
    <w:lvl w:ilvl="0" w:tplc="32FA313A">
      <w:start w:val="28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4"/>
  </w:num>
  <w:num w:numId="2">
    <w:abstractNumId w:val="4"/>
  </w:num>
  <w:num w:numId="3">
    <w:abstractNumId w:val="5"/>
  </w:num>
  <w:num w:numId="4">
    <w:abstractNumId w:val="9"/>
  </w:num>
  <w:num w:numId="5">
    <w:abstractNumId w:val="1"/>
  </w:num>
  <w:num w:numId="6">
    <w:abstractNumId w:val="7"/>
  </w:num>
  <w:num w:numId="7">
    <w:abstractNumId w:val="18"/>
  </w:num>
  <w:num w:numId="8">
    <w:abstractNumId w:val="10"/>
  </w:num>
  <w:num w:numId="9">
    <w:abstractNumId w:val="0"/>
  </w:num>
  <w:num w:numId="10">
    <w:abstractNumId w:val="6"/>
  </w:num>
  <w:num w:numId="11">
    <w:abstractNumId w:val="16"/>
  </w:num>
  <w:num w:numId="12">
    <w:abstractNumId w:val="3"/>
  </w:num>
  <w:num w:numId="13">
    <w:abstractNumId w:val="8"/>
  </w:num>
  <w:num w:numId="14">
    <w:abstractNumId w:val="17"/>
  </w:num>
  <w:num w:numId="15">
    <w:abstractNumId w:val="12"/>
  </w:num>
  <w:num w:numId="16">
    <w:abstractNumId w:val="13"/>
  </w:num>
  <w:num w:numId="17">
    <w:abstractNumId w:val="11"/>
  </w:num>
  <w:num w:numId="18">
    <w:abstractNumId w:val="20"/>
  </w:num>
  <w:num w:numId="19">
    <w:abstractNumId w:val="2"/>
  </w:num>
  <w:num w:numId="20">
    <w:abstractNumId w:val="15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MTcyMLcwsDAxtDRS0lEKTi0uzszPAykwrgUAlYjRaCwAAAA="/>
  </w:docVars>
  <w:rsids>
    <w:rsidRoot w:val="00C66429"/>
    <w:rsid w:val="000028A8"/>
    <w:rsid w:val="0000554F"/>
    <w:rsid w:val="00005AE0"/>
    <w:rsid w:val="00006AFB"/>
    <w:rsid w:val="00010F3A"/>
    <w:rsid w:val="00011073"/>
    <w:rsid w:val="00011CE1"/>
    <w:rsid w:val="000232ED"/>
    <w:rsid w:val="00023A39"/>
    <w:rsid w:val="000269CB"/>
    <w:rsid w:val="000302B8"/>
    <w:rsid w:val="0003036D"/>
    <w:rsid w:val="00030A6F"/>
    <w:rsid w:val="00031F6A"/>
    <w:rsid w:val="0004574E"/>
    <w:rsid w:val="00051D8F"/>
    <w:rsid w:val="000552EF"/>
    <w:rsid w:val="00056628"/>
    <w:rsid w:val="000578FA"/>
    <w:rsid w:val="000678DB"/>
    <w:rsid w:val="000700F1"/>
    <w:rsid w:val="00081690"/>
    <w:rsid w:val="00086030"/>
    <w:rsid w:val="00090B70"/>
    <w:rsid w:val="00092F7B"/>
    <w:rsid w:val="000956ED"/>
    <w:rsid w:val="00095CD7"/>
    <w:rsid w:val="000A06DE"/>
    <w:rsid w:val="000A27F0"/>
    <w:rsid w:val="000A4388"/>
    <w:rsid w:val="000B5758"/>
    <w:rsid w:val="000B7DFD"/>
    <w:rsid w:val="000C111A"/>
    <w:rsid w:val="000C40DE"/>
    <w:rsid w:val="000C4F94"/>
    <w:rsid w:val="000D26FE"/>
    <w:rsid w:val="000D3F77"/>
    <w:rsid w:val="000D79DE"/>
    <w:rsid w:val="000E1A25"/>
    <w:rsid w:val="000E1FF7"/>
    <w:rsid w:val="000E3915"/>
    <w:rsid w:val="000E767D"/>
    <w:rsid w:val="000F5AB9"/>
    <w:rsid w:val="000F7EF7"/>
    <w:rsid w:val="001016FD"/>
    <w:rsid w:val="00102DDB"/>
    <w:rsid w:val="00103BC1"/>
    <w:rsid w:val="00105F8D"/>
    <w:rsid w:val="00111112"/>
    <w:rsid w:val="00112F0E"/>
    <w:rsid w:val="00114D96"/>
    <w:rsid w:val="00122AC2"/>
    <w:rsid w:val="00124DC1"/>
    <w:rsid w:val="001269E4"/>
    <w:rsid w:val="00130842"/>
    <w:rsid w:val="00144C38"/>
    <w:rsid w:val="00145CA1"/>
    <w:rsid w:val="00145CA6"/>
    <w:rsid w:val="00147163"/>
    <w:rsid w:val="00163F5E"/>
    <w:rsid w:val="001677E3"/>
    <w:rsid w:val="00167877"/>
    <w:rsid w:val="00170A87"/>
    <w:rsid w:val="001770A4"/>
    <w:rsid w:val="00181D92"/>
    <w:rsid w:val="001822F6"/>
    <w:rsid w:val="00194029"/>
    <w:rsid w:val="001968C0"/>
    <w:rsid w:val="001A1B94"/>
    <w:rsid w:val="001A688C"/>
    <w:rsid w:val="001B092A"/>
    <w:rsid w:val="001B1341"/>
    <w:rsid w:val="001B415A"/>
    <w:rsid w:val="001B7795"/>
    <w:rsid w:val="001C783C"/>
    <w:rsid w:val="001D01CB"/>
    <w:rsid w:val="001D2E7C"/>
    <w:rsid w:val="001E2A58"/>
    <w:rsid w:val="001E7363"/>
    <w:rsid w:val="001E7C23"/>
    <w:rsid w:val="00202725"/>
    <w:rsid w:val="0020318D"/>
    <w:rsid w:val="0021083F"/>
    <w:rsid w:val="00211DA7"/>
    <w:rsid w:val="00213B9E"/>
    <w:rsid w:val="00220ADF"/>
    <w:rsid w:val="00223941"/>
    <w:rsid w:val="00223E6B"/>
    <w:rsid w:val="002244CD"/>
    <w:rsid w:val="002263D0"/>
    <w:rsid w:val="00232CF6"/>
    <w:rsid w:val="0024169C"/>
    <w:rsid w:val="00241CEA"/>
    <w:rsid w:val="00242FFD"/>
    <w:rsid w:val="00245B3E"/>
    <w:rsid w:val="002479B4"/>
    <w:rsid w:val="002505DB"/>
    <w:rsid w:val="0025196F"/>
    <w:rsid w:val="0025288E"/>
    <w:rsid w:val="00253798"/>
    <w:rsid w:val="00253AEB"/>
    <w:rsid w:val="00257EAC"/>
    <w:rsid w:val="0026037A"/>
    <w:rsid w:val="002609F8"/>
    <w:rsid w:val="00260BC4"/>
    <w:rsid w:val="0026681F"/>
    <w:rsid w:val="00267431"/>
    <w:rsid w:val="00267602"/>
    <w:rsid w:val="00270A68"/>
    <w:rsid w:val="002765D6"/>
    <w:rsid w:val="002811CD"/>
    <w:rsid w:val="00283EC5"/>
    <w:rsid w:val="00283FEF"/>
    <w:rsid w:val="002840A2"/>
    <w:rsid w:val="00285A49"/>
    <w:rsid w:val="00291F9D"/>
    <w:rsid w:val="002926DF"/>
    <w:rsid w:val="00295C39"/>
    <w:rsid w:val="002A1FD6"/>
    <w:rsid w:val="002A2CBB"/>
    <w:rsid w:val="002A5E3C"/>
    <w:rsid w:val="002B0B90"/>
    <w:rsid w:val="002B1DB2"/>
    <w:rsid w:val="002B1E49"/>
    <w:rsid w:val="002B3B2F"/>
    <w:rsid w:val="002B5949"/>
    <w:rsid w:val="002C35B3"/>
    <w:rsid w:val="002C3DCC"/>
    <w:rsid w:val="002C5AF3"/>
    <w:rsid w:val="002D0AF4"/>
    <w:rsid w:val="002D4CE0"/>
    <w:rsid w:val="002D6206"/>
    <w:rsid w:val="002D6893"/>
    <w:rsid w:val="002D6DCC"/>
    <w:rsid w:val="002E0AB7"/>
    <w:rsid w:val="002E3D23"/>
    <w:rsid w:val="002E45F3"/>
    <w:rsid w:val="002E4AA8"/>
    <w:rsid w:val="002E5E71"/>
    <w:rsid w:val="002E7185"/>
    <w:rsid w:val="002F1837"/>
    <w:rsid w:val="002F1E64"/>
    <w:rsid w:val="002F764C"/>
    <w:rsid w:val="00301EEC"/>
    <w:rsid w:val="003020EF"/>
    <w:rsid w:val="003029EE"/>
    <w:rsid w:val="0030379A"/>
    <w:rsid w:val="00306917"/>
    <w:rsid w:val="00311D5E"/>
    <w:rsid w:val="003127F8"/>
    <w:rsid w:val="00314EAC"/>
    <w:rsid w:val="00315260"/>
    <w:rsid w:val="003161C5"/>
    <w:rsid w:val="00316686"/>
    <w:rsid w:val="00317E03"/>
    <w:rsid w:val="003234AA"/>
    <w:rsid w:val="00327C3B"/>
    <w:rsid w:val="003313FC"/>
    <w:rsid w:val="003350BC"/>
    <w:rsid w:val="00336FCD"/>
    <w:rsid w:val="00341A81"/>
    <w:rsid w:val="00343D23"/>
    <w:rsid w:val="003466DD"/>
    <w:rsid w:val="00352FD9"/>
    <w:rsid w:val="0035418F"/>
    <w:rsid w:val="00354E28"/>
    <w:rsid w:val="00356831"/>
    <w:rsid w:val="0036126E"/>
    <w:rsid w:val="00361737"/>
    <w:rsid w:val="00361A24"/>
    <w:rsid w:val="003647FD"/>
    <w:rsid w:val="003649CE"/>
    <w:rsid w:val="0036622A"/>
    <w:rsid w:val="00366A06"/>
    <w:rsid w:val="003724E3"/>
    <w:rsid w:val="00372CB1"/>
    <w:rsid w:val="00375812"/>
    <w:rsid w:val="003825A5"/>
    <w:rsid w:val="003852AF"/>
    <w:rsid w:val="00385E59"/>
    <w:rsid w:val="00387590"/>
    <w:rsid w:val="00394DB5"/>
    <w:rsid w:val="00396FC6"/>
    <w:rsid w:val="0039768A"/>
    <w:rsid w:val="003A0756"/>
    <w:rsid w:val="003A392C"/>
    <w:rsid w:val="003A58EB"/>
    <w:rsid w:val="003A60E7"/>
    <w:rsid w:val="003B3808"/>
    <w:rsid w:val="003B69C1"/>
    <w:rsid w:val="003B6DBF"/>
    <w:rsid w:val="003B6DC5"/>
    <w:rsid w:val="003C2950"/>
    <w:rsid w:val="003C2EA6"/>
    <w:rsid w:val="003D0AFC"/>
    <w:rsid w:val="003D6B3E"/>
    <w:rsid w:val="003E527F"/>
    <w:rsid w:val="003E56E5"/>
    <w:rsid w:val="003E5F14"/>
    <w:rsid w:val="003E6D5B"/>
    <w:rsid w:val="003F248A"/>
    <w:rsid w:val="003F4C9C"/>
    <w:rsid w:val="003F5DEB"/>
    <w:rsid w:val="003F6408"/>
    <w:rsid w:val="00412D6B"/>
    <w:rsid w:val="00413431"/>
    <w:rsid w:val="004152F8"/>
    <w:rsid w:val="004155A8"/>
    <w:rsid w:val="00427901"/>
    <w:rsid w:val="00430A15"/>
    <w:rsid w:val="0043164D"/>
    <w:rsid w:val="00443D0B"/>
    <w:rsid w:val="0044481B"/>
    <w:rsid w:val="00444C62"/>
    <w:rsid w:val="00444D63"/>
    <w:rsid w:val="0044530C"/>
    <w:rsid w:val="00446561"/>
    <w:rsid w:val="004470C0"/>
    <w:rsid w:val="0044771D"/>
    <w:rsid w:val="004505B5"/>
    <w:rsid w:val="00451928"/>
    <w:rsid w:val="00457818"/>
    <w:rsid w:val="00464378"/>
    <w:rsid w:val="00471772"/>
    <w:rsid w:val="00471A72"/>
    <w:rsid w:val="00477F48"/>
    <w:rsid w:val="00482962"/>
    <w:rsid w:val="004874BE"/>
    <w:rsid w:val="004912CF"/>
    <w:rsid w:val="00494426"/>
    <w:rsid w:val="00494484"/>
    <w:rsid w:val="00495C14"/>
    <w:rsid w:val="004977F9"/>
    <w:rsid w:val="004A0B34"/>
    <w:rsid w:val="004A0E57"/>
    <w:rsid w:val="004A1EDE"/>
    <w:rsid w:val="004A3A9A"/>
    <w:rsid w:val="004A70D9"/>
    <w:rsid w:val="004B0A2F"/>
    <w:rsid w:val="004B4289"/>
    <w:rsid w:val="004B42E1"/>
    <w:rsid w:val="004B4FE7"/>
    <w:rsid w:val="004B7820"/>
    <w:rsid w:val="004C12D6"/>
    <w:rsid w:val="004C1A5E"/>
    <w:rsid w:val="004C26EB"/>
    <w:rsid w:val="004C2C5D"/>
    <w:rsid w:val="004C411D"/>
    <w:rsid w:val="004C754A"/>
    <w:rsid w:val="004E0EDC"/>
    <w:rsid w:val="004E3C9F"/>
    <w:rsid w:val="004E4DBE"/>
    <w:rsid w:val="004E6073"/>
    <w:rsid w:val="004F2F74"/>
    <w:rsid w:val="004F3261"/>
    <w:rsid w:val="004F57BC"/>
    <w:rsid w:val="004F7B71"/>
    <w:rsid w:val="00503DC3"/>
    <w:rsid w:val="00504945"/>
    <w:rsid w:val="0050517E"/>
    <w:rsid w:val="0050678B"/>
    <w:rsid w:val="005074FC"/>
    <w:rsid w:val="0051016C"/>
    <w:rsid w:val="005124C1"/>
    <w:rsid w:val="00516D89"/>
    <w:rsid w:val="00520239"/>
    <w:rsid w:val="00524CF9"/>
    <w:rsid w:val="00532949"/>
    <w:rsid w:val="00536BBB"/>
    <w:rsid w:val="005377A5"/>
    <w:rsid w:val="005412DF"/>
    <w:rsid w:val="00546762"/>
    <w:rsid w:val="005479C3"/>
    <w:rsid w:val="00547CF9"/>
    <w:rsid w:val="00547F97"/>
    <w:rsid w:val="00552BE4"/>
    <w:rsid w:val="00552C17"/>
    <w:rsid w:val="00560AFB"/>
    <w:rsid w:val="00560D52"/>
    <w:rsid w:val="00566064"/>
    <w:rsid w:val="0056714E"/>
    <w:rsid w:val="00572F20"/>
    <w:rsid w:val="00575846"/>
    <w:rsid w:val="005766DD"/>
    <w:rsid w:val="00580397"/>
    <w:rsid w:val="005824EC"/>
    <w:rsid w:val="005852C9"/>
    <w:rsid w:val="005858E1"/>
    <w:rsid w:val="0058592F"/>
    <w:rsid w:val="005925B0"/>
    <w:rsid w:val="005931E4"/>
    <w:rsid w:val="00594DFE"/>
    <w:rsid w:val="00596C1A"/>
    <w:rsid w:val="005A46B3"/>
    <w:rsid w:val="005A4D9F"/>
    <w:rsid w:val="005A6515"/>
    <w:rsid w:val="005B59C6"/>
    <w:rsid w:val="005C18B5"/>
    <w:rsid w:val="005C6147"/>
    <w:rsid w:val="005C7A75"/>
    <w:rsid w:val="005D4064"/>
    <w:rsid w:val="005D58D1"/>
    <w:rsid w:val="005D60BE"/>
    <w:rsid w:val="005D6EC0"/>
    <w:rsid w:val="005E1614"/>
    <w:rsid w:val="005E25A7"/>
    <w:rsid w:val="005F235E"/>
    <w:rsid w:val="005F32BB"/>
    <w:rsid w:val="005F4C48"/>
    <w:rsid w:val="005F6420"/>
    <w:rsid w:val="005F74F4"/>
    <w:rsid w:val="00607573"/>
    <w:rsid w:val="0061057B"/>
    <w:rsid w:val="00610E77"/>
    <w:rsid w:val="00614114"/>
    <w:rsid w:val="00617140"/>
    <w:rsid w:val="00617C77"/>
    <w:rsid w:val="00621303"/>
    <w:rsid w:val="00625CF8"/>
    <w:rsid w:val="006301FA"/>
    <w:rsid w:val="0063109C"/>
    <w:rsid w:val="00641D73"/>
    <w:rsid w:val="006443D1"/>
    <w:rsid w:val="00644C19"/>
    <w:rsid w:val="0065125F"/>
    <w:rsid w:val="0065193E"/>
    <w:rsid w:val="00655146"/>
    <w:rsid w:val="006569F6"/>
    <w:rsid w:val="00660C3E"/>
    <w:rsid w:val="00662586"/>
    <w:rsid w:val="0066310C"/>
    <w:rsid w:val="00663E35"/>
    <w:rsid w:val="006649E6"/>
    <w:rsid w:val="006659BA"/>
    <w:rsid w:val="00667DDB"/>
    <w:rsid w:val="0067267E"/>
    <w:rsid w:val="00673418"/>
    <w:rsid w:val="00674B86"/>
    <w:rsid w:val="00680B2D"/>
    <w:rsid w:val="0068284C"/>
    <w:rsid w:val="00683020"/>
    <w:rsid w:val="00683DE4"/>
    <w:rsid w:val="00687816"/>
    <w:rsid w:val="00692E0F"/>
    <w:rsid w:val="0069314F"/>
    <w:rsid w:val="0069422C"/>
    <w:rsid w:val="00694FA4"/>
    <w:rsid w:val="00697610"/>
    <w:rsid w:val="006A3964"/>
    <w:rsid w:val="006A47E6"/>
    <w:rsid w:val="006B1868"/>
    <w:rsid w:val="006B1FE1"/>
    <w:rsid w:val="006B2832"/>
    <w:rsid w:val="006B76A4"/>
    <w:rsid w:val="006B7E13"/>
    <w:rsid w:val="006C09E1"/>
    <w:rsid w:val="006C12F6"/>
    <w:rsid w:val="006D2263"/>
    <w:rsid w:val="006D2546"/>
    <w:rsid w:val="006D289B"/>
    <w:rsid w:val="006D3206"/>
    <w:rsid w:val="006E0245"/>
    <w:rsid w:val="006E07E8"/>
    <w:rsid w:val="006E71F1"/>
    <w:rsid w:val="006F1B63"/>
    <w:rsid w:val="006F471F"/>
    <w:rsid w:val="006F5AF6"/>
    <w:rsid w:val="00702FB5"/>
    <w:rsid w:val="00703A23"/>
    <w:rsid w:val="00704ABB"/>
    <w:rsid w:val="007051AD"/>
    <w:rsid w:val="007112DA"/>
    <w:rsid w:val="00715E2F"/>
    <w:rsid w:val="00720324"/>
    <w:rsid w:val="00727883"/>
    <w:rsid w:val="00731F96"/>
    <w:rsid w:val="00732F14"/>
    <w:rsid w:val="00740A30"/>
    <w:rsid w:val="00743A48"/>
    <w:rsid w:val="007452F1"/>
    <w:rsid w:val="00747462"/>
    <w:rsid w:val="007509D5"/>
    <w:rsid w:val="007538D0"/>
    <w:rsid w:val="00757156"/>
    <w:rsid w:val="007572DF"/>
    <w:rsid w:val="00765959"/>
    <w:rsid w:val="007664A7"/>
    <w:rsid w:val="007723E8"/>
    <w:rsid w:val="007767AE"/>
    <w:rsid w:val="00776A40"/>
    <w:rsid w:val="00777AB0"/>
    <w:rsid w:val="00784458"/>
    <w:rsid w:val="00784519"/>
    <w:rsid w:val="00784F9B"/>
    <w:rsid w:val="00785F70"/>
    <w:rsid w:val="00787973"/>
    <w:rsid w:val="00790B51"/>
    <w:rsid w:val="007912E9"/>
    <w:rsid w:val="00791732"/>
    <w:rsid w:val="007925C6"/>
    <w:rsid w:val="007928F5"/>
    <w:rsid w:val="007A19F5"/>
    <w:rsid w:val="007A5DC5"/>
    <w:rsid w:val="007A6F86"/>
    <w:rsid w:val="007C0512"/>
    <w:rsid w:val="007C2070"/>
    <w:rsid w:val="007C27FE"/>
    <w:rsid w:val="007C2BAA"/>
    <w:rsid w:val="007C7731"/>
    <w:rsid w:val="007D09D6"/>
    <w:rsid w:val="007D3C4B"/>
    <w:rsid w:val="007D4F94"/>
    <w:rsid w:val="007E0036"/>
    <w:rsid w:val="007E3E91"/>
    <w:rsid w:val="007E6024"/>
    <w:rsid w:val="007F0231"/>
    <w:rsid w:val="007F070A"/>
    <w:rsid w:val="007F0B4B"/>
    <w:rsid w:val="007F37E8"/>
    <w:rsid w:val="007F3C58"/>
    <w:rsid w:val="00801E93"/>
    <w:rsid w:val="00807A26"/>
    <w:rsid w:val="00811021"/>
    <w:rsid w:val="00811456"/>
    <w:rsid w:val="008133D1"/>
    <w:rsid w:val="008154C8"/>
    <w:rsid w:val="00815DC4"/>
    <w:rsid w:val="00816703"/>
    <w:rsid w:val="0081672D"/>
    <w:rsid w:val="0082186F"/>
    <w:rsid w:val="00830271"/>
    <w:rsid w:val="00831EFD"/>
    <w:rsid w:val="00832942"/>
    <w:rsid w:val="00833781"/>
    <w:rsid w:val="0083444D"/>
    <w:rsid w:val="00835C4D"/>
    <w:rsid w:val="008400D3"/>
    <w:rsid w:val="008447FA"/>
    <w:rsid w:val="008501B5"/>
    <w:rsid w:val="0085109C"/>
    <w:rsid w:val="00851AD8"/>
    <w:rsid w:val="00855B77"/>
    <w:rsid w:val="00860548"/>
    <w:rsid w:val="00860FC9"/>
    <w:rsid w:val="008613C8"/>
    <w:rsid w:val="008636F5"/>
    <w:rsid w:val="00863AD7"/>
    <w:rsid w:val="00864245"/>
    <w:rsid w:val="008651FC"/>
    <w:rsid w:val="008722CF"/>
    <w:rsid w:val="008754E9"/>
    <w:rsid w:val="00875504"/>
    <w:rsid w:val="0088257B"/>
    <w:rsid w:val="008833F7"/>
    <w:rsid w:val="00885A2A"/>
    <w:rsid w:val="0088695B"/>
    <w:rsid w:val="00890CDC"/>
    <w:rsid w:val="00894396"/>
    <w:rsid w:val="00896B61"/>
    <w:rsid w:val="008A0460"/>
    <w:rsid w:val="008A2815"/>
    <w:rsid w:val="008A2838"/>
    <w:rsid w:val="008A419F"/>
    <w:rsid w:val="008A4FE4"/>
    <w:rsid w:val="008A52C7"/>
    <w:rsid w:val="008A5302"/>
    <w:rsid w:val="008A7219"/>
    <w:rsid w:val="008A7BBC"/>
    <w:rsid w:val="008B094A"/>
    <w:rsid w:val="008C20C0"/>
    <w:rsid w:val="008C2EF4"/>
    <w:rsid w:val="008D265B"/>
    <w:rsid w:val="008D77FE"/>
    <w:rsid w:val="008E158E"/>
    <w:rsid w:val="008E27C3"/>
    <w:rsid w:val="008E4B45"/>
    <w:rsid w:val="00903A75"/>
    <w:rsid w:val="00905E25"/>
    <w:rsid w:val="00915340"/>
    <w:rsid w:val="009157EE"/>
    <w:rsid w:val="00921B43"/>
    <w:rsid w:val="00924C16"/>
    <w:rsid w:val="009269DA"/>
    <w:rsid w:val="00931C23"/>
    <w:rsid w:val="00932051"/>
    <w:rsid w:val="00940553"/>
    <w:rsid w:val="00947170"/>
    <w:rsid w:val="009544E4"/>
    <w:rsid w:val="00954C59"/>
    <w:rsid w:val="00954E37"/>
    <w:rsid w:val="00957431"/>
    <w:rsid w:val="00960576"/>
    <w:rsid w:val="00960DFF"/>
    <w:rsid w:val="009611CC"/>
    <w:rsid w:val="0096356D"/>
    <w:rsid w:val="00964BA6"/>
    <w:rsid w:val="009663D1"/>
    <w:rsid w:val="0097274D"/>
    <w:rsid w:val="00972EB6"/>
    <w:rsid w:val="00973CF5"/>
    <w:rsid w:val="00980069"/>
    <w:rsid w:val="00980CE7"/>
    <w:rsid w:val="00982781"/>
    <w:rsid w:val="009847A1"/>
    <w:rsid w:val="00987E3A"/>
    <w:rsid w:val="00996DD0"/>
    <w:rsid w:val="009A218A"/>
    <w:rsid w:val="009A6542"/>
    <w:rsid w:val="009B00A5"/>
    <w:rsid w:val="009B0BA2"/>
    <w:rsid w:val="009B1F0E"/>
    <w:rsid w:val="009B5FBC"/>
    <w:rsid w:val="009B654C"/>
    <w:rsid w:val="009B68F9"/>
    <w:rsid w:val="009C42CB"/>
    <w:rsid w:val="009D0F48"/>
    <w:rsid w:val="009D2E93"/>
    <w:rsid w:val="009D3E3D"/>
    <w:rsid w:val="009D67AA"/>
    <w:rsid w:val="009D7F46"/>
    <w:rsid w:val="009E14EC"/>
    <w:rsid w:val="009F3A95"/>
    <w:rsid w:val="00A00F21"/>
    <w:rsid w:val="00A05343"/>
    <w:rsid w:val="00A0578D"/>
    <w:rsid w:val="00A05A71"/>
    <w:rsid w:val="00A05CA6"/>
    <w:rsid w:val="00A14621"/>
    <w:rsid w:val="00A17F09"/>
    <w:rsid w:val="00A205F6"/>
    <w:rsid w:val="00A2260D"/>
    <w:rsid w:val="00A23295"/>
    <w:rsid w:val="00A26405"/>
    <w:rsid w:val="00A26763"/>
    <w:rsid w:val="00A30F2A"/>
    <w:rsid w:val="00A3213A"/>
    <w:rsid w:val="00A32A7F"/>
    <w:rsid w:val="00A43FC6"/>
    <w:rsid w:val="00A46920"/>
    <w:rsid w:val="00A5134A"/>
    <w:rsid w:val="00A52D1F"/>
    <w:rsid w:val="00A568FE"/>
    <w:rsid w:val="00A601EC"/>
    <w:rsid w:val="00A63C67"/>
    <w:rsid w:val="00A6589E"/>
    <w:rsid w:val="00A756C9"/>
    <w:rsid w:val="00A762A6"/>
    <w:rsid w:val="00A76608"/>
    <w:rsid w:val="00A77044"/>
    <w:rsid w:val="00A861F6"/>
    <w:rsid w:val="00A86FC5"/>
    <w:rsid w:val="00A87FC6"/>
    <w:rsid w:val="00A948B9"/>
    <w:rsid w:val="00A95AA2"/>
    <w:rsid w:val="00AA0A29"/>
    <w:rsid w:val="00AA24A2"/>
    <w:rsid w:val="00AA2E0B"/>
    <w:rsid w:val="00AA571B"/>
    <w:rsid w:val="00AA7038"/>
    <w:rsid w:val="00AB663C"/>
    <w:rsid w:val="00AC00FB"/>
    <w:rsid w:val="00AC11D6"/>
    <w:rsid w:val="00AC4DC5"/>
    <w:rsid w:val="00AC5113"/>
    <w:rsid w:val="00AD31E5"/>
    <w:rsid w:val="00AD5075"/>
    <w:rsid w:val="00AD6B5B"/>
    <w:rsid w:val="00AD7089"/>
    <w:rsid w:val="00AE0CA1"/>
    <w:rsid w:val="00AE0F51"/>
    <w:rsid w:val="00AE1BD7"/>
    <w:rsid w:val="00AE4410"/>
    <w:rsid w:val="00AE4CE7"/>
    <w:rsid w:val="00AF5948"/>
    <w:rsid w:val="00B01891"/>
    <w:rsid w:val="00B11479"/>
    <w:rsid w:val="00B16485"/>
    <w:rsid w:val="00B233DD"/>
    <w:rsid w:val="00B271D6"/>
    <w:rsid w:val="00B33722"/>
    <w:rsid w:val="00B34249"/>
    <w:rsid w:val="00B34C19"/>
    <w:rsid w:val="00B43CA2"/>
    <w:rsid w:val="00B4763E"/>
    <w:rsid w:val="00B47E47"/>
    <w:rsid w:val="00B47F36"/>
    <w:rsid w:val="00B512A7"/>
    <w:rsid w:val="00B5773A"/>
    <w:rsid w:val="00B57FE4"/>
    <w:rsid w:val="00B673AE"/>
    <w:rsid w:val="00B6765A"/>
    <w:rsid w:val="00B8139E"/>
    <w:rsid w:val="00B839E2"/>
    <w:rsid w:val="00B85DF8"/>
    <w:rsid w:val="00B87120"/>
    <w:rsid w:val="00B917D4"/>
    <w:rsid w:val="00B95E5F"/>
    <w:rsid w:val="00BB1C8E"/>
    <w:rsid w:val="00BB1F1F"/>
    <w:rsid w:val="00BC37CC"/>
    <w:rsid w:val="00BD07F3"/>
    <w:rsid w:val="00BD11CA"/>
    <w:rsid w:val="00BD16B8"/>
    <w:rsid w:val="00BD2CFD"/>
    <w:rsid w:val="00BD647B"/>
    <w:rsid w:val="00BE0470"/>
    <w:rsid w:val="00BE3771"/>
    <w:rsid w:val="00BE3C5C"/>
    <w:rsid w:val="00BE7953"/>
    <w:rsid w:val="00BE7DE6"/>
    <w:rsid w:val="00BF67F0"/>
    <w:rsid w:val="00BF700D"/>
    <w:rsid w:val="00C007CC"/>
    <w:rsid w:val="00C16EDD"/>
    <w:rsid w:val="00C17CF8"/>
    <w:rsid w:val="00C22390"/>
    <w:rsid w:val="00C22E43"/>
    <w:rsid w:val="00C31A4A"/>
    <w:rsid w:val="00C32463"/>
    <w:rsid w:val="00C374C9"/>
    <w:rsid w:val="00C42E27"/>
    <w:rsid w:val="00C45C03"/>
    <w:rsid w:val="00C461DE"/>
    <w:rsid w:val="00C6022F"/>
    <w:rsid w:val="00C63BAD"/>
    <w:rsid w:val="00C65036"/>
    <w:rsid w:val="00C6596E"/>
    <w:rsid w:val="00C66429"/>
    <w:rsid w:val="00C67D20"/>
    <w:rsid w:val="00C7190C"/>
    <w:rsid w:val="00C742DD"/>
    <w:rsid w:val="00C77A25"/>
    <w:rsid w:val="00C8172A"/>
    <w:rsid w:val="00C8206B"/>
    <w:rsid w:val="00C86127"/>
    <w:rsid w:val="00C8633D"/>
    <w:rsid w:val="00C92D0F"/>
    <w:rsid w:val="00C94A86"/>
    <w:rsid w:val="00CA0B42"/>
    <w:rsid w:val="00CA2220"/>
    <w:rsid w:val="00CA371E"/>
    <w:rsid w:val="00CB0E7B"/>
    <w:rsid w:val="00CB25EA"/>
    <w:rsid w:val="00CB3F87"/>
    <w:rsid w:val="00CB4DC8"/>
    <w:rsid w:val="00CB796C"/>
    <w:rsid w:val="00CC5B5C"/>
    <w:rsid w:val="00CC63B7"/>
    <w:rsid w:val="00CD3F78"/>
    <w:rsid w:val="00CD6C79"/>
    <w:rsid w:val="00CD7864"/>
    <w:rsid w:val="00CE145F"/>
    <w:rsid w:val="00CE193E"/>
    <w:rsid w:val="00CE3E24"/>
    <w:rsid w:val="00CE617E"/>
    <w:rsid w:val="00CE6542"/>
    <w:rsid w:val="00CE662C"/>
    <w:rsid w:val="00CF00B2"/>
    <w:rsid w:val="00CF03C2"/>
    <w:rsid w:val="00CF75D4"/>
    <w:rsid w:val="00CF7694"/>
    <w:rsid w:val="00CF7C7F"/>
    <w:rsid w:val="00D00CC3"/>
    <w:rsid w:val="00D00E88"/>
    <w:rsid w:val="00D021A2"/>
    <w:rsid w:val="00D04F2E"/>
    <w:rsid w:val="00D05A2F"/>
    <w:rsid w:val="00D061AB"/>
    <w:rsid w:val="00D13940"/>
    <w:rsid w:val="00D23CCA"/>
    <w:rsid w:val="00D24379"/>
    <w:rsid w:val="00D27A4C"/>
    <w:rsid w:val="00D3084B"/>
    <w:rsid w:val="00D31D4A"/>
    <w:rsid w:val="00D33BB9"/>
    <w:rsid w:val="00D34D62"/>
    <w:rsid w:val="00D3568F"/>
    <w:rsid w:val="00D3625F"/>
    <w:rsid w:val="00D36419"/>
    <w:rsid w:val="00D367C1"/>
    <w:rsid w:val="00D40915"/>
    <w:rsid w:val="00D410E9"/>
    <w:rsid w:val="00D43B04"/>
    <w:rsid w:val="00D43CCA"/>
    <w:rsid w:val="00D4464F"/>
    <w:rsid w:val="00D4524B"/>
    <w:rsid w:val="00D459A7"/>
    <w:rsid w:val="00D46598"/>
    <w:rsid w:val="00D46772"/>
    <w:rsid w:val="00D50591"/>
    <w:rsid w:val="00D508BD"/>
    <w:rsid w:val="00D516B9"/>
    <w:rsid w:val="00D5541A"/>
    <w:rsid w:val="00D56F80"/>
    <w:rsid w:val="00D6312D"/>
    <w:rsid w:val="00D64A03"/>
    <w:rsid w:val="00D734F3"/>
    <w:rsid w:val="00D7741F"/>
    <w:rsid w:val="00D81B31"/>
    <w:rsid w:val="00D83286"/>
    <w:rsid w:val="00D85171"/>
    <w:rsid w:val="00D90721"/>
    <w:rsid w:val="00D976BE"/>
    <w:rsid w:val="00DA3156"/>
    <w:rsid w:val="00DA3959"/>
    <w:rsid w:val="00DA3B21"/>
    <w:rsid w:val="00DB2B42"/>
    <w:rsid w:val="00DC27B5"/>
    <w:rsid w:val="00DC3272"/>
    <w:rsid w:val="00DC5347"/>
    <w:rsid w:val="00DC6E09"/>
    <w:rsid w:val="00DC6F34"/>
    <w:rsid w:val="00DC7DFC"/>
    <w:rsid w:val="00DD0ECD"/>
    <w:rsid w:val="00DD2E37"/>
    <w:rsid w:val="00DD5696"/>
    <w:rsid w:val="00DE1344"/>
    <w:rsid w:val="00DE4B15"/>
    <w:rsid w:val="00DE59D7"/>
    <w:rsid w:val="00DE5B1F"/>
    <w:rsid w:val="00DE5EED"/>
    <w:rsid w:val="00DF1982"/>
    <w:rsid w:val="00DF52A1"/>
    <w:rsid w:val="00E03F43"/>
    <w:rsid w:val="00E12388"/>
    <w:rsid w:val="00E133E7"/>
    <w:rsid w:val="00E160F7"/>
    <w:rsid w:val="00E1658E"/>
    <w:rsid w:val="00E16BBD"/>
    <w:rsid w:val="00E24F16"/>
    <w:rsid w:val="00E26D76"/>
    <w:rsid w:val="00E30EC7"/>
    <w:rsid w:val="00E32C5C"/>
    <w:rsid w:val="00E44646"/>
    <w:rsid w:val="00E46E98"/>
    <w:rsid w:val="00E5009B"/>
    <w:rsid w:val="00E50A83"/>
    <w:rsid w:val="00E52728"/>
    <w:rsid w:val="00E53033"/>
    <w:rsid w:val="00E61098"/>
    <w:rsid w:val="00E634B8"/>
    <w:rsid w:val="00E6607B"/>
    <w:rsid w:val="00E66502"/>
    <w:rsid w:val="00E66684"/>
    <w:rsid w:val="00E70197"/>
    <w:rsid w:val="00E727D5"/>
    <w:rsid w:val="00E75963"/>
    <w:rsid w:val="00E81AD2"/>
    <w:rsid w:val="00E82CB1"/>
    <w:rsid w:val="00E83D27"/>
    <w:rsid w:val="00E85070"/>
    <w:rsid w:val="00E86CA6"/>
    <w:rsid w:val="00E87245"/>
    <w:rsid w:val="00E9090A"/>
    <w:rsid w:val="00EB4506"/>
    <w:rsid w:val="00EC0168"/>
    <w:rsid w:val="00EC3210"/>
    <w:rsid w:val="00EE2B8E"/>
    <w:rsid w:val="00EE362C"/>
    <w:rsid w:val="00EE4210"/>
    <w:rsid w:val="00EE4BE6"/>
    <w:rsid w:val="00EE5C92"/>
    <w:rsid w:val="00EE6D59"/>
    <w:rsid w:val="00EF0174"/>
    <w:rsid w:val="00EF2D15"/>
    <w:rsid w:val="00F00FD4"/>
    <w:rsid w:val="00F042BC"/>
    <w:rsid w:val="00F11688"/>
    <w:rsid w:val="00F1381E"/>
    <w:rsid w:val="00F206A5"/>
    <w:rsid w:val="00F23B7C"/>
    <w:rsid w:val="00F31E5F"/>
    <w:rsid w:val="00F36352"/>
    <w:rsid w:val="00F3776B"/>
    <w:rsid w:val="00F4198C"/>
    <w:rsid w:val="00F45709"/>
    <w:rsid w:val="00F46B6D"/>
    <w:rsid w:val="00F4767D"/>
    <w:rsid w:val="00F5371E"/>
    <w:rsid w:val="00F53E01"/>
    <w:rsid w:val="00F54AC9"/>
    <w:rsid w:val="00F614FD"/>
    <w:rsid w:val="00F6259F"/>
    <w:rsid w:val="00F62A11"/>
    <w:rsid w:val="00F67FA6"/>
    <w:rsid w:val="00F700F4"/>
    <w:rsid w:val="00F701AB"/>
    <w:rsid w:val="00F76559"/>
    <w:rsid w:val="00F802EA"/>
    <w:rsid w:val="00F842AE"/>
    <w:rsid w:val="00F903E0"/>
    <w:rsid w:val="00F91336"/>
    <w:rsid w:val="00F92B27"/>
    <w:rsid w:val="00F93196"/>
    <w:rsid w:val="00F93EA3"/>
    <w:rsid w:val="00F94632"/>
    <w:rsid w:val="00F95E4E"/>
    <w:rsid w:val="00F96F81"/>
    <w:rsid w:val="00FA2525"/>
    <w:rsid w:val="00FA49F2"/>
    <w:rsid w:val="00FB0B70"/>
    <w:rsid w:val="00FB1AF9"/>
    <w:rsid w:val="00FB216B"/>
    <w:rsid w:val="00FB3320"/>
    <w:rsid w:val="00FB45FE"/>
    <w:rsid w:val="00FB50D2"/>
    <w:rsid w:val="00FB73E8"/>
    <w:rsid w:val="00FC03C8"/>
    <w:rsid w:val="00FC4F42"/>
    <w:rsid w:val="00FD4D32"/>
    <w:rsid w:val="00FD78B0"/>
    <w:rsid w:val="00FE009E"/>
    <w:rsid w:val="00FE1133"/>
    <w:rsid w:val="00FE1265"/>
    <w:rsid w:val="00FF3006"/>
    <w:rsid w:val="00FF4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79814297"/>
  <w15:docId w15:val="{308B1546-A216-46EC-B27F-732A3EEDB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66429"/>
    <w:pPr>
      <w:widowControl w:val="0"/>
      <w:jc w:val="both"/>
    </w:pPr>
    <w:rPr>
      <w:rFonts w:ascii="Century" w:eastAsia="ＭＳ 明朝" w:hAnsi="Century" w:cs="Times New Roman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C66429"/>
    <w:rPr>
      <w:rFonts w:ascii="Arial" w:eastAsia="ＭＳ ゴシック" w:hAnsi="Arial"/>
      <w:sz w:val="18"/>
      <w:szCs w:val="18"/>
    </w:rPr>
  </w:style>
  <w:style w:type="character" w:customStyle="1" w:styleId="a4">
    <w:name w:val="吹き出し (文字)"/>
    <w:basedOn w:val="a0"/>
    <w:link w:val="a3"/>
    <w:rsid w:val="00C66429"/>
    <w:rPr>
      <w:rFonts w:ascii="Arial" w:eastAsia="ＭＳ ゴシック" w:hAnsi="Arial" w:cs="Times New Roman"/>
      <w:sz w:val="18"/>
      <w:szCs w:val="18"/>
      <w:lang w:val="en-GB"/>
    </w:rPr>
  </w:style>
  <w:style w:type="paragraph" w:styleId="a5">
    <w:name w:val="header"/>
    <w:basedOn w:val="a"/>
    <w:link w:val="a6"/>
    <w:rsid w:val="00C6642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rsid w:val="00C66429"/>
    <w:rPr>
      <w:rFonts w:ascii="Century" w:eastAsia="ＭＳ 明朝" w:hAnsi="Century" w:cs="Times New Roman"/>
      <w:lang w:val="en-GB"/>
    </w:rPr>
  </w:style>
  <w:style w:type="paragraph" w:styleId="a7">
    <w:name w:val="footer"/>
    <w:basedOn w:val="a"/>
    <w:link w:val="a8"/>
    <w:uiPriority w:val="99"/>
    <w:rsid w:val="00C66429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C66429"/>
    <w:rPr>
      <w:rFonts w:ascii="Century" w:eastAsia="ＭＳ 明朝" w:hAnsi="Century" w:cs="Times New Roman"/>
      <w:lang w:val="en-GB"/>
    </w:rPr>
  </w:style>
  <w:style w:type="table" w:styleId="a9">
    <w:name w:val="Table Grid"/>
    <w:basedOn w:val="a1"/>
    <w:uiPriority w:val="59"/>
    <w:rsid w:val="00C66429"/>
    <w:pPr>
      <w:widowControl w:val="0"/>
      <w:jc w:val="both"/>
    </w:pPr>
    <w:rPr>
      <w:rFonts w:ascii="Century" w:eastAsia="ＭＳ 明朝" w:hAnsi="Century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Plain Text"/>
    <w:basedOn w:val="a"/>
    <w:link w:val="ab"/>
    <w:rsid w:val="00C66429"/>
    <w:rPr>
      <w:rFonts w:ascii="ＭＳ 明朝" w:hAnsi="Courier New"/>
      <w:szCs w:val="20"/>
    </w:rPr>
  </w:style>
  <w:style w:type="character" w:customStyle="1" w:styleId="ab">
    <w:name w:val="書式なし (文字)"/>
    <w:basedOn w:val="a0"/>
    <w:link w:val="aa"/>
    <w:rsid w:val="00C66429"/>
    <w:rPr>
      <w:rFonts w:ascii="ＭＳ 明朝" w:eastAsia="ＭＳ 明朝" w:hAnsi="Courier New" w:cs="Times New Roman"/>
      <w:szCs w:val="20"/>
      <w:lang w:val="en-GB"/>
    </w:rPr>
  </w:style>
  <w:style w:type="character" w:styleId="ac">
    <w:name w:val="annotation reference"/>
    <w:uiPriority w:val="99"/>
    <w:rsid w:val="00C66429"/>
    <w:rPr>
      <w:sz w:val="18"/>
      <w:szCs w:val="18"/>
    </w:rPr>
  </w:style>
  <w:style w:type="paragraph" w:styleId="ad">
    <w:name w:val="annotation text"/>
    <w:basedOn w:val="a"/>
    <w:link w:val="ae"/>
    <w:uiPriority w:val="99"/>
    <w:rsid w:val="00C66429"/>
    <w:pPr>
      <w:jc w:val="left"/>
    </w:pPr>
  </w:style>
  <w:style w:type="character" w:customStyle="1" w:styleId="ae">
    <w:name w:val="コメント文字列 (文字)"/>
    <w:basedOn w:val="a0"/>
    <w:link w:val="ad"/>
    <w:uiPriority w:val="99"/>
    <w:rsid w:val="00C66429"/>
    <w:rPr>
      <w:rFonts w:ascii="Century" w:eastAsia="ＭＳ 明朝" w:hAnsi="Century" w:cs="Times New Roman"/>
      <w:lang w:val="en-GB"/>
    </w:rPr>
  </w:style>
  <w:style w:type="paragraph" w:styleId="af">
    <w:name w:val="annotation subject"/>
    <w:basedOn w:val="ad"/>
    <w:next w:val="ad"/>
    <w:link w:val="af0"/>
    <w:rsid w:val="00C66429"/>
    <w:rPr>
      <w:b/>
      <w:bCs/>
    </w:rPr>
  </w:style>
  <w:style w:type="character" w:customStyle="1" w:styleId="af0">
    <w:name w:val="コメント内容 (文字)"/>
    <w:basedOn w:val="ae"/>
    <w:link w:val="af"/>
    <w:rsid w:val="00C66429"/>
    <w:rPr>
      <w:rFonts w:ascii="Century" w:eastAsia="ＭＳ 明朝" w:hAnsi="Century" w:cs="Times New Roman"/>
      <w:b/>
      <w:bCs/>
      <w:lang w:val="en-GB"/>
    </w:rPr>
  </w:style>
  <w:style w:type="paragraph" w:styleId="af1">
    <w:name w:val="footnote text"/>
    <w:basedOn w:val="a"/>
    <w:link w:val="af2"/>
    <w:rsid w:val="00C66429"/>
    <w:pPr>
      <w:snapToGrid w:val="0"/>
      <w:jc w:val="left"/>
    </w:pPr>
  </w:style>
  <w:style w:type="character" w:customStyle="1" w:styleId="af2">
    <w:name w:val="脚注文字列 (文字)"/>
    <w:basedOn w:val="a0"/>
    <w:link w:val="af1"/>
    <w:rsid w:val="00C66429"/>
    <w:rPr>
      <w:rFonts w:ascii="Century" w:eastAsia="ＭＳ 明朝" w:hAnsi="Century" w:cs="Times New Roman"/>
      <w:lang w:val="en-GB"/>
    </w:rPr>
  </w:style>
  <w:style w:type="character" w:styleId="af3">
    <w:name w:val="footnote reference"/>
    <w:rsid w:val="00C66429"/>
    <w:rPr>
      <w:vertAlign w:val="superscript"/>
    </w:rPr>
  </w:style>
  <w:style w:type="character" w:customStyle="1" w:styleId="st">
    <w:name w:val="st"/>
    <w:basedOn w:val="a0"/>
    <w:rsid w:val="00C66429"/>
  </w:style>
  <w:style w:type="character" w:styleId="af4">
    <w:name w:val="Emphasis"/>
    <w:qFormat/>
    <w:rsid w:val="00C66429"/>
    <w:rPr>
      <w:i/>
      <w:iCs/>
    </w:rPr>
  </w:style>
  <w:style w:type="paragraph" w:styleId="af5">
    <w:name w:val="List Paragraph"/>
    <w:basedOn w:val="a"/>
    <w:qFormat/>
    <w:rsid w:val="00C66429"/>
    <w:pPr>
      <w:ind w:leftChars="400" w:left="840"/>
    </w:pPr>
  </w:style>
  <w:style w:type="character" w:styleId="af6">
    <w:name w:val="Placeholder Text"/>
    <w:rsid w:val="00C66429"/>
    <w:rPr>
      <w:color w:val="808080"/>
    </w:rPr>
  </w:style>
  <w:style w:type="character" w:styleId="af7">
    <w:name w:val="line number"/>
    <w:basedOn w:val="a0"/>
    <w:semiHidden/>
    <w:unhideWhenUsed/>
    <w:rsid w:val="00C66429"/>
  </w:style>
  <w:style w:type="paragraph" w:styleId="af8">
    <w:name w:val="Revision"/>
    <w:hidden/>
    <w:uiPriority w:val="99"/>
    <w:semiHidden/>
    <w:rsid w:val="00C66429"/>
    <w:rPr>
      <w:rFonts w:ascii="Century" w:eastAsia="ＭＳ 明朝" w:hAnsi="Century" w:cs="Times New Roman"/>
    </w:rPr>
  </w:style>
  <w:style w:type="character" w:styleId="af9">
    <w:name w:val="Hyperlink"/>
    <w:uiPriority w:val="99"/>
    <w:unhideWhenUsed/>
    <w:rsid w:val="00C66429"/>
    <w:rPr>
      <w:color w:val="0563C1"/>
      <w:u w:val="single"/>
    </w:rPr>
  </w:style>
  <w:style w:type="paragraph" w:styleId="afa">
    <w:name w:val="No Spacing"/>
    <w:uiPriority w:val="1"/>
    <w:qFormat/>
    <w:rsid w:val="00C66429"/>
    <w:rPr>
      <w:rFonts w:ascii="Century" w:eastAsia="Century" w:hAnsi="Century" w:cs="Times New Roman"/>
      <w:kern w:val="0"/>
      <w:sz w:val="22"/>
      <w:lang w:eastAsia="en-US"/>
    </w:rPr>
  </w:style>
  <w:style w:type="character" w:customStyle="1" w:styleId="1">
    <w:name w:val="未解決のメンション1"/>
    <w:uiPriority w:val="99"/>
    <w:semiHidden/>
    <w:unhideWhenUsed/>
    <w:rsid w:val="00C66429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957431"/>
    <w:rPr>
      <w:color w:val="800080"/>
      <w:u w:val="single"/>
    </w:rPr>
  </w:style>
  <w:style w:type="paragraph" w:customStyle="1" w:styleId="font0">
    <w:name w:val="font0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2"/>
      <w:lang w:val="en-US"/>
    </w:rPr>
  </w:style>
  <w:style w:type="paragraph" w:customStyle="1" w:styleId="font5">
    <w:name w:val="font5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12"/>
      <w:szCs w:val="12"/>
      <w:lang w:val="en-US"/>
    </w:rPr>
  </w:style>
  <w:style w:type="paragraph" w:customStyle="1" w:styleId="font6">
    <w:name w:val="font6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2"/>
      <w:lang w:val="en-US"/>
    </w:rPr>
  </w:style>
  <w:style w:type="paragraph" w:customStyle="1" w:styleId="font7">
    <w:name w:val="font7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2"/>
      <w:lang w:val="en-US"/>
    </w:rPr>
  </w:style>
  <w:style w:type="paragraph" w:customStyle="1" w:styleId="xl66">
    <w:name w:val="xl66"/>
    <w:basedOn w:val="a"/>
    <w:rsid w:val="00957431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7">
    <w:name w:val="xl67"/>
    <w:basedOn w:val="a"/>
    <w:rsid w:val="00957431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8">
    <w:name w:val="xl68"/>
    <w:basedOn w:val="a"/>
    <w:rsid w:val="0095743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9">
    <w:name w:val="xl69"/>
    <w:basedOn w:val="a"/>
    <w:rsid w:val="00957431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bottom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0">
    <w:name w:val="xl70"/>
    <w:basedOn w:val="a"/>
    <w:rsid w:val="00957431"/>
    <w:pPr>
      <w:widowControl/>
      <w:pBdr>
        <w:top w:val="single" w:sz="4" w:space="0" w:color="auto"/>
      </w:pBdr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1">
    <w:name w:val="xl71"/>
    <w:basedOn w:val="a"/>
    <w:rsid w:val="0095743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msonormal0">
    <w:name w:val="msonormal"/>
    <w:basedOn w:val="a"/>
    <w:rsid w:val="00D516B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2">
    <w:name w:val="xl72"/>
    <w:basedOn w:val="a"/>
    <w:rsid w:val="00D516B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3">
    <w:name w:val="xl73"/>
    <w:basedOn w:val="a"/>
    <w:rsid w:val="00D516B9"/>
    <w:pPr>
      <w:widowControl/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4">
    <w:name w:val="xl74"/>
    <w:basedOn w:val="a"/>
    <w:rsid w:val="00D516B9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5">
    <w:name w:val="xl75"/>
    <w:basedOn w:val="a"/>
    <w:rsid w:val="00D516B9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6">
    <w:name w:val="xl76"/>
    <w:basedOn w:val="a"/>
    <w:rsid w:val="00092F7B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character" w:customStyle="1" w:styleId="jlqj4b">
    <w:name w:val="jlqj4b"/>
    <w:basedOn w:val="a0"/>
    <w:rsid w:val="004E60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4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99026-3290-4CB5-82B3-CC857167A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775</Words>
  <Characters>10122</Characters>
  <Application>Microsoft Office Word</Application>
  <DocSecurity>0</DocSecurity>
  <Lines>84</Lines>
  <Paragraphs>2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do</dc:creator>
  <cp:lastModifiedBy>kudo</cp:lastModifiedBy>
  <cp:revision>5</cp:revision>
  <cp:lastPrinted>2020-09-30T08:15:00Z</cp:lastPrinted>
  <dcterms:created xsi:type="dcterms:W3CDTF">2021-08-23T22:49:00Z</dcterms:created>
  <dcterms:modified xsi:type="dcterms:W3CDTF">2021-09-24T03:26:00Z</dcterms:modified>
</cp:coreProperties>
</file>